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FF5E86" w:rsidRPr="00777A97" w:rsidTr="004A08E3">
        <w:tc>
          <w:tcPr>
            <w:tcW w:w="1384" w:type="dxa"/>
          </w:tcPr>
          <w:p w:rsidR="00FF5E86" w:rsidRPr="00777A97" w:rsidRDefault="00FF5E86" w:rsidP="004A08E3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5CC318A3" wp14:editId="43950559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FF5E86" w:rsidRPr="00777A97" w:rsidRDefault="00FF5E86" w:rsidP="004A08E3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FF5E86" w:rsidRPr="00777A97" w:rsidRDefault="00FF5E86" w:rsidP="004A08E3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FF5E86" w:rsidRPr="00777A97" w:rsidRDefault="00FF5E86" w:rsidP="004A08E3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FF5E86" w:rsidRPr="00777A97" w:rsidRDefault="00FF5E86" w:rsidP="004A08E3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FF5E86" w:rsidRPr="00777A97" w:rsidRDefault="00FF5E86" w:rsidP="004A08E3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FF5E86" w:rsidRPr="00777A97" w:rsidRDefault="00FF5E86" w:rsidP="004A08E3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FF5E86" w:rsidRPr="00777A97" w:rsidRDefault="00FF5E86" w:rsidP="004A08E3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FF5E86" w:rsidRPr="00777A97" w:rsidRDefault="00FF5E86" w:rsidP="00FF5E86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FF5E86" w:rsidRPr="00777A97" w:rsidRDefault="00FF5E86" w:rsidP="00FF5E86">
      <w:pPr>
        <w:rPr>
          <w:b/>
          <w:sz w:val="24"/>
          <w:szCs w:val="24"/>
        </w:rPr>
      </w:pPr>
    </w:p>
    <w:p w:rsidR="00FF5E86" w:rsidRPr="00777A97" w:rsidRDefault="00FF5E86" w:rsidP="00FF5E86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FF5E86" w:rsidRPr="00777A97" w:rsidRDefault="00FF5E86" w:rsidP="00FF5E86">
      <w:pPr>
        <w:rPr>
          <w:sz w:val="24"/>
          <w:szCs w:val="24"/>
        </w:rPr>
      </w:pPr>
    </w:p>
    <w:p w:rsidR="00FF5E86" w:rsidRPr="00777A97" w:rsidRDefault="00FF5E86" w:rsidP="00FF5E86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FF5E86" w:rsidRPr="00777A97" w:rsidRDefault="00FF5E86" w:rsidP="00FF5E86">
      <w:pPr>
        <w:rPr>
          <w:i/>
          <w:sz w:val="24"/>
          <w:szCs w:val="24"/>
        </w:rPr>
      </w:pPr>
    </w:p>
    <w:p w:rsidR="00FF5E86" w:rsidRPr="00777A97" w:rsidRDefault="00FF5E86" w:rsidP="00FF5E86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E1429D">
        <w:rPr>
          <w:b/>
          <w:sz w:val="24"/>
          <w:szCs w:val="24"/>
        </w:rPr>
        <w:t>09.03.01</w:t>
      </w:r>
      <w:proofErr w:type="gramEnd"/>
      <w:r w:rsidRPr="00E1429D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>Информатика и вычислительная техника</w:t>
      </w:r>
    </w:p>
    <w:p w:rsidR="00FF5E86" w:rsidRPr="00584C30" w:rsidRDefault="00FF5E86" w:rsidP="00FF5E86">
      <w:pPr>
        <w:rPr>
          <w:sz w:val="32"/>
        </w:rPr>
      </w:pPr>
    </w:p>
    <w:p w:rsidR="00FF5E86" w:rsidRPr="00584C30" w:rsidRDefault="00FF5E86" w:rsidP="00FF5E86">
      <w:pPr>
        <w:rPr>
          <w:sz w:val="32"/>
        </w:rPr>
      </w:pPr>
    </w:p>
    <w:p w:rsidR="00FF5E86" w:rsidRPr="00584C30" w:rsidRDefault="00FF5E86" w:rsidP="00FF5E8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FF5E86" w:rsidRDefault="00FF5E86" w:rsidP="00FF5E8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FF5E86" w:rsidRPr="00EC353D" w:rsidRDefault="00FF5E86" w:rsidP="00FF5E86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3</w:t>
      </w:r>
    </w:p>
    <w:p w:rsidR="00FF5E86" w:rsidRDefault="00FF5E86" w:rsidP="00FF5E86">
      <w:pPr>
        <w:spacing w:line="360" w:lineRule="auto"/>
        <w:ind w:left="142"/>
        <w:rPr>
          <w:b/>
          <w:sz w:val="28"/>
        </w:rPr>
      </w:pPr>
    </w:p>
    <w:p w:rsidR="00FF5E86" w:rsidRPr="00253902" w:rsidRDefault="00FF5E86" w:rsidP="00FF5E86">
      <w:pPr>
        <w:pStyle w:val="1"/>
        <w:shd w:val="clear" w:color="auto" w:fill="FFFFFF"/>
        <w:rPr>
          <w:rFonts w:ascii="Segoe UI" w:hAnsi="Segoe UI" w:cs="Segoe UI"/>
          <w:color w:val="1F2328"/>
        </w:rPr>
      </w:pPr>
      <w:proofErr w:type="gramStart"/>
      <w:r>
        <w:rPr>
          <w:sz w:val="28"/>
        </w:rPr>
        <w:t>Название</w:t>
      </w:r>
      <w:r w:rsidRPr="00E60AD0">
        <w:rPr>
          <w:sz w:val="28"/>
        </w:rPr>
        <w:t>:</w:t>
      </w:r>
      <w:r>
        <w:rPr>
          <w:sz w:val="28"/>
        </w:rPr>
        <w:t xml:space="preserve">   </w:t>
      </w:r>
      <w:proofErr w:type="gramEnd"/>
      <w:r>
        <w:rPr>
          <w:sz w:val="28"/>
        </w:rPr>
        <w:t xml:space="preserve">   </w:t>
      </w:r>
      <w:r>
        <w:rPr>
          <w:b w:val="0"/>
          <w:color w:val="1F2328"/>
          <w:sz w:val="28"/>
          <w:szCs w:val="28"/>
          <w:u w:val="single"/>
        </w:rPr>
        <w:t xml:space="preserve">Основы </w:t>
      </w:r>
      <w:r>
        <w:rPr>
          <w:b w:val="0"/>
          <w:color w:val="1F2328"/>
          <w:sz w:val="28"/>
          <w:szCs w:val="28"/>
          <w:u w:val="single"/>
          <w:lang w:val="en-US"/>
        </w:rPr>
        <w:t>Golang</w:t>
      </w:r>
    </w:p>
    <w:p w:rsidR="00FF5E86" w:rsidRPr="00CB4074" w:rsidRDefault="00FF5E86" w:rsidP="00FF5E86">
      <w:pPr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>
        <w:rPr>
          <w:b/>
          <w:sz w:val="28"/>
        </w:rPr>
        <w:t xml:space="preserve"> </w:t>
      </w:r>
      <w:r>
        <w:rPr>
          <w:sz w:val="32"/>
          <w:szCs w:val="32"/>
          <w:u w:val="single"/>
        </w:rPr>
        <w:t>Языки интернет программирования</w:t>
      </w:r>
    </w:p>
    <w:p w:rsidR="00FF5E86" w:rsidRDefault="00FF5E86" w:rsidP="00FF5E86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FF5E86" w:rsidRDefault="00FF5E86" w:rsidP="00FF5E86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FF5E86" w:rsidRDefault="00FF5E86" w:rsidP="00FF5E86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FF5E86" w:rsidRDefault="00FF5E86" w:rsidP="00FF5E86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FF5E86" w:rsidRDefault="00FF5E86" w:rsidP="00FF5E86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  <w:r>
        <w:rPr>
          <w:noProof/>
          <w:snapToGrid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FB02E5" wp14:editId="26AAE3AF">
                <wp:simplePos x="0" y="0"/>
                <wp:positionH relativeFrom="column">
                  <wp:posOffset>3823970</wp:posOffset>
                </wp:positionH>
                <wp:positionV relativeFrom="paragraph">
                  <wp:posOffset>52705</wp:posOffset>
                </wp:positionV>
                <wp:extent cx="1028700" cy="752475"/>
                <wp:effectExtent l="0" t="0" r="19050" b="28575"/>
                <wp:wrapNone/>
                <wp:docPr id="5" name="Полилиния: фигура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752475"/>
                        </a:xfrm>
                        <a:custGeom>
                          <a:avLst/>
                          <a:gdLst>
                            <a:gd name="connsiteX0" fmla="*/ 104775 w 1028700"/>
                            <a:gd name="connsiteY0" fmla="*/ 323850 h 752475"/>
                            <a:gd name="connsiteX1" fmla="*/ 85725 w 1028700"/>
                            <a:gd name="connsiteY1" fmla="*/ 438150 h 752475"/>
                            <a:gd name="connsiteX2" fmla="*/ 114300 w 1028700"/>
                            <a:gd name="connsiteY2" fmla="*/ 238125 h 752475"/>
                            <a:gd name="connsiteX3" fmla="*/ 123825 w 1028700"/>
                            <a:gd name="connsiteY3" fmla="*/ 200025 h 752475"/>
                            <a:gd name="connsiteX4" fmla="*/ 142875 w 1028700"/>
                            <a:gd name="connsiteY4" fmla="*/ 171450 h 752475"/>
                            <a:gd name="connsiteX5" fmla="*/ 152400 w 1028700"/>
                            <a:gd name="connsiteY5" fmla="*/ 142875 h 752475"/>
                            <a:gd name="connsiteX6" fmla="*/ 171450 w 1028700"/>
                            <a:gd name="connsiteY6" fmla="*/ 95250 h 752475"/>
                            <a:gd name="connsiteX7" fmla="*/ 180975 w 1028700"/>
                            <a:gd name="connsiteY7" fmla="*/ 57150 h 752475"/>
                            <a:gd name="connsiteX8" fmla="*/ 200025 w 1028700"/>
                            <a:gd name="connsiteY8" fmla="*/ 0 h 752475"/>
                            <a:gd name="connsiteX9" fmla="*/ 200025 w 1028700"/>
                            <a:gd name="connsiteY9" fmla="*/ 247650 h 752475"/>
                            <a:gd name="connsiteX10" fmla="*/ 171450 w 1028700"/>
                            <a:gd name="connsiteY10" fmla="*/ 466725 h 752475"/>
                            <a:gd name="connsiteX11" fmla="*/ 180975 w 1028700"/>
                            <a:gd name="connsiteY11" fmla="*/ 438150 h 752475"/>
                            <a:gd name="connsiteX12" fmla="*/ 200025 w 1028700"/>
                            <a:gd name="connsiteY12" fmla="*/ 409575 h 752475"/>
                            <a:gd name="connsiteX13" fmla="*/ 209550 w 1028700"/>
                            <a:gd name="connsiteY13" fmla="*/ 381000 h 752475"/>
                            <a:gd name="connsiteX14" fmla="*/ 228600 w 1028700"/>
                            <a:gd name="connsiteY14" fmla="*/ 352425 h 752475"/>
                            <a:gd name="connsiteX15" fmla="*/ 238125 w 1028700"/>
                            <a:gd name="connsiteY15" fmla="*/ 323850 h 752475"/>
                            <a:gd name="connsiteX16" fmla="*/ 257175 w 1028700"/>
                            <a:gd name="connsiteY16" fmla="*/ 285750 h 752475"/>
                            <a:gd name="connsiteX17" fmla="*/ 266700 w 1028700"/>
                            <a:gd name="connsiteY17" fmla="*/ 257175 h 752475"/>
                            <a:gd name="connsiteX18" fmla="*/ 285750 w 1028700"/>
                            <a:gd name="connsiteY18" fmla="*/ 209550 h 752475"/>
                            <a:gd name="connsiteX19" fmla="*/ 295275 w 1028700"/>
                            <a:gd name="connsiteY19" fmla="*/ 171450 h 752475"/>
                            <a:gd name="connsiteX20" fmla="*/ 314325 w 1028700"/>
                            <a:gd name="connsiteY20" fmla="*/ 123825 h 752475"/>
                            <a:gd name="connsiteX21" fmla="*/ 323850 w 1028700"/>
                            <a:gd name="connsiteY21" fmla="*/ 95250 h 752475"/>
                            <a:gd name="connsiteX22" fmla="*/ 352425 w 1028700"/>
                            <a:gd name="connsiteY22" fmla="*/ 38100 h 752475"/>
                            <a:gd name="connsiteX23" fmla="*/ 333375 w 1028700"/>
                            <a:gd name="connsiteY23" fmla="*/ 247650 h 752475"/>
                            <a:gd name="connsiteX24" fmla="*/ 314325 w 1028700"/>
                            <a:gd name="connsiteY24" fmla="*/ 295275 h 752475"/>
                            <a:gd name="connsiteX25" fmla="*/ 304800 w 1028700"/>
                            <a:gd name="connsiteY25" fmla="*/ 361950 h 752475"/>
                            <a:gd name="connsiteX26" fmla="*/ 285750 w 1028700"/>
                            <a:gd name="connsiteY26" fmla="*/ 447675 h 752475"/>
                            <a:gd name="connsiteX27" fmla="*/ 295275 w 1028700"/>
                            <a:gd name="connsiteY27" fmla="*/ 581025 h 752475"/>
                            <a:gd name="connsiteX28" fmla="*/ 342900 w 1028700"/>
                            <a:gd name="connsiteY28" fmla="*/ 542925 h 752475"/>
                            <a:gd name="connsiteX29" fmla="*/ 371475 w 1028700"/>
                            <a:gd name="connsiteY29" fmla="*/ 523875 h 752475"/>
                            <a:gd name="connsiteX30" fmla="*/ 428625 w 1028700"/>
                            <a:gd name="connsiteY30" fmla="*/ 466725 h 752475"/>
                            <a:gd name="connsiteX31" fmla="*/ 466725 w 1028700"/>
                            <a:gd name="connsiteY31" fmla="*/ 428625 h 752475"/>
                            <a:gd name="connsiteX32" fmla="*/ 495300 w 1028700"/>
                            <a:gd name="connsiteY32" fmla="*/ 381000 h 752475"/>
                            <a:gd name="connsiteX33" fmla="*/ 514350 w 1028700"/>
                            <a:gd name="connsiteY33" fmla="*/ 352425 h 752475"/>
                            <a:gd name="connsiteX34" fmla="*/ 485775 w 1028700"/>
                            <a:gd name="connsiteY34" fmla="*/ 361950 h 752475"/>
                            <a:gd name="connsiteX35" fmla="*/ 447675 w 1028700"/>
                            <a:gd name="connsiteY35" fmla="*/ 419100 h 752475"/>
                            <a:gd name="connsiteX36" fmla="*/ 400050 w 1028700"/>
                            <a:gd name="connsiteY36" fmla="*/ 476250 h 752475"/>
                            <a:gd name="connsiteX37" fmla="*/ 390525 w 1028700"/>
                            <a:gd name="connsiteY37" fmla="*/ 504825 h 752475"/>
                            <a:gd name="connsiteX38" fmla="*/ 371475 w 1028700"/>
                            <a:gd name="connsiteY38" fmla="*/ 533400 h 752475"/>
                            <a:gd name="connsiteX39" fmla="*/ 381000 w 1028700"/>
                            <a:gd name="connsiteY39" fmla="*/ 581025 h 752475"/>
                            <a:gd name="connsiteX40" fmla="*/ 409575 w 1028700"/>
                            <a:gd name="connsiteY40" fmla="*/ 571500 h 752475"/>
                            <a:gd name="connsiteX41" fmla="*/ 466725 w 1028700"/>
                            <a:gd name="connsiteY41" fmla="*/ 514350 h 752475"/>
                            <a:gd name="connsiteX42" fmla="*/ 485775 w 1028700"/>
                            <a:gd name="connsiteY42" fmla="*/ 485775 h 752475"/>
                            <a:gd name="connsiteX43" fmla="*/ 514350 w 1028700"/>
                            <a:gd name="connsiteY43" fmla="*/ 466725 h 752475"/>
                            <a:gd name="connsiteX44" fmla="*/ 542925 w 1028700"/>
                            <a:gd name="connsiteY44" fmla="*/ 400050 h 752475"/>
                            <a:gd name="connsiteX45" fmla="*/ 552450 w 1028700"/>
                            <a:gd name="connsiteY45" fmla="*/ 371475 h 752475"/>
                            <a:gd name="connsiteX46" fmla="*/ 533400 w 1028700"/>
                            <a:gd name="connsiteY46" fmla="*/ 466725 h 752475"/>
                            <a:gd name="connsiteX47" fmla="*/ 504825 w 1028700"/>
                            <a:gd name="connsiteY47" fmla="*/ 523875 h 752475"/>
                            <a:gd name="connsiteX48" fmla="*/ 485775 w 1028700"/>
                            <a:gd name="connsiteY48" fmla="*/ 552450 h 752475"/>
                            <a:gd name="connsiteX49" fmla="*/ 476250 w 1028700"/>
                            <a:gd name="connsiteY49" fmla="*/ 581025 h 752475"/>
                            <a:gd name="connsiteX50" fmla="*/ 457200 w 1028700"/>
                            <a:gd name="connsiteY50" fmla="*/ 609600 h 752475"/>
                            <a:gd name="connsiteX51" fmla="*/ 447675 w 1028700"/>
                            <a:gd name="connsiteY51" fmla="*/ 638175 h 752475"/>
                            <a:gd name="connsiteX52" fmla="*/ 428625 w 1028700"/>
                            <a:gd name="connsiteY52" fmla="*/ 666750 h 752475"/>
                            <a:gd name="connsiteX53" fmla="*/ 400050 w 1028700"/>
                            <a:gd name="connsiteY53" fmla="*/ 723900 h 752475"/>
                            <a:gd name="connsiteX54" fmla="*/ 371475 w 1028700"/>
                            <a:gd name="connsiteY54" fmla="*/ 733425 h 752475"/>
                            <a:gd name="connsiteX55" fmla="*/ 342900 w 1028700"/>
                            <a:gd name="connsiteY55" fmla="*/ 752475 h 752475"/>
                            <a:gd name="connsiteX56" fmla="*/ 276225 w 1028700"/>
                            <a:gd name="connsiteY56" fmla="*/ 742950 h 752475"/>
                            <a:gd name="connsiteX57" fmla="*/ 257175 w 1028700"/>
                            <a:gd name="connsiteY57" fmla="*/ 714375 h 752475"/>
                            <a:gd name="connsiteX58" fmla="*/ 285750 w 1028700"/>
                            <a:gd name="connsiteY58" fmla="*/ 638175 h 752475"/>
                            <a:gd name="connsiteX59" fmla="*/ 314325 w 1028700"/>
                            <a:gd name="connsiteY59" fmla="*/ 628650 h 752475"/>
                            <a:gd name="connsiteX60" fmla="*/ 323850 w 1028700"/>
                            <a:gd name="connsiteY60" fmla="*/ 600075 h 752475"/>
                            <a:gd name="connsiteX61" fmla="*/ 352425 w 1028700"/>
                            <a:gd name="connsiteY61" fmla="*/ 581025 h 752475"/>
                            <a:gd name="connsiteX62" fmla="*/ 428625 w 1028700"/>
                            <a:gd name="connsiteY62" fmla="*/ 523875 h 752475"/>
                            <a:gd name="connsiteX63" fmla="*/ 495300 w 1028700"/>
                            <a:gd name="connsiteY63" fmla="*/ 485775 h 752475"/>
                            <a:gd name="connsiteX64" fmla="*/ 571500 w 1028700"/>
                            <a:gd name="connsiteY64" fmla="*/ 428625 h 752475"/>
                            <a:gd name="connsiteX65" fmla="*/ 628650 w 1028700"/>
                            <a:gd name="connsiteY65" fmla="*/ 371475 h 752475"/>
                            <a:gd name="connsiteX66" fmla="*/ 657225 w 1028700"/>
                            <a:gd name="connsiteY66" fmla="*/ 314325 h 752475"/>
                            <a:gd name="connsiteX67" fmla="*/ 666750 w 1028700"/>
                            <a:gd name="connsiteY67" fmla="*/ 352425 h 752475"/>
                            <a:gd name="connsiteX68" fmla="*/ 657225 w 1028700"/>
                            <a:gd name="connsiteY68" fmla="*/ 419100 h 752475"/>
                            <a:gd name="connsiteX69" fmla="*/ 647700 w 1028700"/>
                            <a:gd name="connsiteY69" fmla="*/ 447675 h 752475"/>
                            <a:gd name="connsiteX70" fmla="*/ 619125 w 1028700"/>
                            <a:gd name="connsiteY70" fmla="*/ 466725 h 752475"/>
                            <a:gd name="connsiteX71" fmla="*/ 600075 w 1028700"/>
                            <a:gd name="connsiteY71" fmla="*/ 495300 h 752475"/>
                            <a:gd name="connsiteX72" fmla="*/ 571500 w 1028700"/>
                            <a:gd name="connsiteY72" fmla="*/ 504825 h 752475"/>
                            <a:gd name="connsiteX73" fmla="*/ 561975 w 1028700"/>
                            <a:gd name="connsiteY73" fmla="*/ 533400 h 752475"/>
                            <a:gd name="connsiteX74" fmla="*/ 600075 w 1028700"/>
                            <a:gd name="connsiteY74" fmla="*/ 495300 h 752475"/>
                            <a:gd name="connsiteX75" fmla="*/ 638175 w 1028700"/>
                            <a:gd name="connsiteY75" fmla="*/ 438150 h 752475"/>
                            <a:gd name="connsiteX76" fmla="*/ 666750 w 1028700"/>
                            <a:gd name="connsiteY76" fmla="*/ 381000 h 752475"/>
                            <a:gd name="connsiteX77" fmla="*/ 695325 w 1028700"/>
                            <a:gd name="connsiteY77" fmla="*/ 352425 h 752475"/>
                            <a:gd name="connsiteX78" fmla="*/ 714375 w 1028700"/>
                            <a:gd name="connsiteY78" fmla="*/ 323850 h 752475"/>
                            <a:gd name="connsiteX79" fmla="*/ 723900 w 1028700"/>
                            <a:gd name="connsiteY79" fmla="*/ 285750 h 752475"/>
                            <a:gd name="connsiteX80" fmla="*/ 714375 w 1028700"/>
                            <a:gd name="connsiteY80" fmla="*/ 333375 h 752475"/>
                            <a:gd name="connsiteX81" fmla="*/ 723900 w 1028700"/>
                            <a:gd name="connsiteY81" fmla="*/ 495300 h 752475"/>
                            <a:gd name="connsiteX82" fmla="*/ 714375 w 1028700"/>
                            <a:gd name="connsiteY82" fmla="*/ 352425 h 752475"/>
                            <a:gd name="connsiteX83" fmla="*/ 685800 w 1028700"/>
                            <a:gd name="connsiteY83" fmla="*/ 266700 h 752475"/>
                            <a:gd name="connsiteX84" fmla="*/ 657225 w 1028700"/>
                            <a:gd name="connsiteY84" fmla="*/ 257175 h 752475"/>
                            <a:gd name="connsiteX85" fmla="*/ 647700 w 1028700"/>
                            <a:gd name="connsiteY85" fmla="*/ 228600 h 752475"/>
                            <a:gd name="connsiteX86" fmla="*/ 571500 w 1028700"/>
                            <a:gd name="connsiteY86" fmla="*/ 180975 h 752475"/>
                            <a:gd name="connsiteX87" fmla="*/ 476250 w 1028700"/>
                            <a:gd name="connsiteY87" fmla="*/ 123825 h 752475"/>
                            <a:gd name="connsiteX88" fmla="*/ 400050 w 1028700"/>
                            <a:gd name="connsiteY88" fmla="*/ 114300 h 752475"/>
                            <a:gd name="connsiteX89" fmla="*/ 314325 w 1028700"/>
                            <a:gd name="connsiteY89" fmla="*/ 95250 h 752475"/>
                            <a:gd name="connsiteX90" fmla="*/ 142875 w 1028700"/>
                            <a:gd name="connsiteY90" fmla="*/ 104775 h 752475"/>
                            <a:gd name="connsiteX91" fmla="*/ 133350 w 1028700"/>
                            <a:gd name="connsiteY91" fmla="*/ 161925 h 752475"/>
                            <a:gd name="connsiteX92" fmla="*/ 114300 w 1028700"/>
                            <a:gd name="connsiteY92" fmla="*/ 190500 h 752475"/>
                            <a:gd name="connsiteX93" fmla="*/ 76200 w 1028700"/>
                            <a:gd name="connsiteY93" fmla="*/ 238125 h 752475"/>
                            <a:gd name="connsiteX94" fmla="*/ 57150 w 1028700"/>
                            <a:gd name="connsiteY94" fmla="*/ 266700 h 752475"/>
                            <a:gd name="connsiteX95" fmla="*/ 28575 w 1028700"/>
                            <a:gd name="connsiteY95" fmla="*/ 295275 h 752475"/>
                            <a:gd name="connsiteX96" fmla="*/ 19050 w 1028700"/>
                            <a:gd name="connsiteY96" fmla="*/ 333375 h 752475"/>
                            <a:gd name="connsiteX97" fmla="*/ 0 w 1028700"/>
                            <a:gd name="connsiteY97" fmla="*/ 381000 h 752475"/>
                            <a:gd name="connsiteX98" fmla="*/ 9525 w 1028700"/>
                            <a:gd name="connsiteY98" fmla="*/ 409575 h 752475"/>
                            <a:gd name="connsiteX99" fmla="*/ 266700 w 1028700"/>
                            <a:gd name="connsiteY99" fmla="*/ 400050 h 752475"/>
                            <a:gd name="connsiteX100" fmla="*/ 400050 w 1028700"/>
                            <a:gd name="connsiteY100" fmla="*/ 381000 h 752475"/>
                            <a:gd name="connsiteX101" fmla="*/ 485775 w 1028700"/>
                            <a:gd name="connsiteY101" fmla="*/ 371475 h 752475"/>
                            <a:gd name="connsiteX102" fmla="*/ 781050 w 1028700"/>
                            <a:gd name="connsiteY102" fmla="*/ 342900 h 752475"/>
                            <a:gd name="connsiteX103" fmla="*/ 866775 w 1028700"/>
                            <a:gd name="connsiteY103" fmla="*/ 323850 h 752475"/>
                            <a:gd name="connsiteX104" fmla="*/ 942975 w 1028700"/>
                            <a:gd name="connsiteY104" fmla="*/ 314325 h 752475"/>
                            <a:gd name="connsiteX105" fmla="*/ 1028700 w 1028700"/>
                            <a:gd name="connsiteY105" fmla="*/ 285750 h 752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</a:cxnLst>
                          <a:rect l="l" t="t" r="r" b="b"/>
                          <a:pathLst>
                            <a:path w="1028700" h="752475">
                              <a:moveTo>
                                <a:pt x="104775" y="323850"/>
                              </a:moveTo>
                              <a:cubicBezTo>
                                <a:pt x="98425" y="361950"/>
                                <a:pt x="95093" y="475622"/>
                                <a:pt x="85725" y="438150"/>
                              </a:cubicBezTo>
                              <a:cubicBezTo>
                                <a:pt x="57985" y="327189"/>
                                <a:pt x="89223" y="313356"/>
                                <a:pt x="114300" y="238125"/>
                              </a:cubicBezTo>
                              <a:cubicBezTo>
                                <a:pt x="118440" y="225706"/>
                                <a:pt x="118668" y="212057"/>
                                <a:pt x="123825" y="200025"/>
                              </a:cubicBezTo>
                              <a:cubicBezTo>
                                <a:pt x="128334" y="189503"/>
                                <a:pt x="137755" y="181689"/>
                                <a:pt x="142875" y="171450"/>
                              </a:cubicBezTo>
                              <a:cubicBezTo>
                                <a:pt x="147365" y="162470"/>
                                <a:pt x="148875" y="152276"/>
                                <a:pt x="152400" y="142875"/>
                              </a:cubicBezTo>
                              <a:cubicBezTo>
                                <a:pt x="158403" y="126866"/>
                                <a:pt x="166043" y="111470"/>
                                <a:pt x="171450" y="95250"/>
                              </a:cubicBezTo>
                              <a:cubicBezTo>
                                <a:pt x="175590" y="82831"/>
                                <a:pt x="177213" y="69689"/>
                                <a:pt x="180975" y="57150"/>
                              </a:cubicBezTo>
                              <a:cubicBezTo>
                                <a:pt x="186745" y="37916"/>
                                <a:pt x="193675" y="19050"/>
                                <a:pt x="200025" y="0"/>
                              </a:cubicBezTo>
                              <a:cubicBezTo>
                                <a:pt x="226000" y="103901"/>
                                <a:pt x="212859" y="35883"/>
                                <a:pt x="200025" y="247650"/>
                              </a:cubicBezTo>
                              <a:cubicBezTo>
                                <a:pt x="187540" y="453647"/>
                                <a:pt x="195674" y="248713"/>
                                <a:pt x="171450" y="466725"/>
                              </a:cubicBezTo>
                              <a:cubicBezTo>
                                <a:pt x="170341" y="476704"/>
                                <a:pt x="176485" y="447130"/>
                                <a:pt x="180975" y="438150"/>
                              </a:cubicBezTo>
                              <a:cubicBezTo>
                                <a:pt x="186095" y="427911"/>
                                <a:pt x="194905" y="419814"/>
                                <a:pt x="200025" y="409575"/>
                              </a:cubicBezTo>
                              <a:cubicBezTo>
                                <a:pt x="204515" y="400595"/>
                                <a:pt x="205060" y="389980"/>
                                <a:pt x="209550" y="381000"/>
                              </a:cubicBezTo>
                              <a:cubicBezTo>
                                <a:pt x="214670" y="370761"/>
                                <a:pt x="223480" y="362664"/>
                                <a:pt x="228600" y="352425"/>
                              </a:cubicBezTo>
                              <a:cubicBezTo>
                                <a:pt x="233090" y="343445"/>
                                <a:pt x="234170" y="333078"/>
                                <a:pt x="238125" y="323850"/>
                              </a:cubicBezTo>
                              <a:cubicBezTo>
                                <a:pt x="243718" y="310799"/>
                                <a:pt x="251582" y="298801"/>
                                <a:pt x="257175" y="285750"/>
                              </a:cubicBezTo>
                              <a:cubicBezTo>
                                <a:pt x="261130" y="276522"/>
                                <a:pt x="263175" y="266576"/>
                                <a:pt x="266700" y="257175"/>
                              </a:cubicBezTo>
                              <a:cubicBezTo>
                                <a:pt x="272703" y="241166"/>
                                <a:pt x="280343" y="225770"/>
                                <a:pt x="285750" y="209550"/>
                              </a:cubicBezTo>
                              <a:cubicBezTo>
                                <a:pt x="289890" y="197131"/>
                                <a:pt x="291135" y="183869"/>
                                <a:pt x="295275" y="171450"/>
                              </a:cubicBezTo>
                              <a:cubicBezTo>
                                <a:pt x="300682" y="155230"/>
                                <a:pt x="308322" y="139834"/>
                                <a:pt x="314325" y="123825"/>
                              </a:cubicBezTo>
                              <a:cubicBezTo>
                                <a:pt x="317850" y="114424"/>
                                <a:pt x="319360" y="104230"/>
                                <a:pt x="323850" y="95250"/>
                              </a:cubicBezTo>
                              <a:cubicBezTo>
                                <a:pt x="360779" y="21392"/>
                                <a:pt x="328484" y="109924"/>
                                <a:pt x="352425" y="38100"/>
                              </a:cubicBezTo>
                              <a:cubicBezTo>
                                <a:pt x="351249" y="53384"/>
                                <a:pt x="340141" y="216074"/>
                                <a:pt x="333375" y="247650"/>
                              </a:cubicBezTo>
                              <a:cubicBezTo>
                                <a:pt x="329792" y="264368"/>
                                <a:pt x="320675" y="279400"/>
                                <a:pt x="314325" y="295275"/>
                              </a:cubicBezTo>
                              <a:cubicBezTo>
                                <a:pt x="311150" y="317500"/>
                                <a:pt x="308937" y="339884"/>
                                <a:pt x="304800" y="361950"/>
                              </a:cubicBezTo>
                              <a:cubicBezTo>
                                <a:pt x="299405" y="390721"/>
                                <a:pt x="287021" y="418431"/>
                                <a:pt x="285750" y="447675"/>
                              </a:cubicBezTo>
                              <a:cubicBezTo>
                                <a:pt x="283814" y="492196"/>
                                <a:pt x="292100" y="536575"/>
                                <a:pt x="295275" y="581025"/>
                              </a:cubicBezTo>
                              <a:cubicBezTo>
                                <a:pt x="350905" y="562482"/>
                                <a:pt x="299816" y="586009"/>
                                <a:pt x="342900" y="542925"/>
                              </a:cubicBezTo>
                              <a:cubicBezTo>
                                <a:pt x="350995" y="534830"/>
                                <a:pt x="362919" y="531480"/>
                                <a:pt x="371475" y="523875"/>
                              </a:cubicBezTo>
                              <a:cubicBezTo>
                                <a:pt x="391611" y="505977"/>
                                <a:pt x="428625" y="466725"/>
                                <a:pt x="428625" y="466725"/>
                              </a:cubicBezTo>
                              <a:cubicBezTo>
                                <a:pt x="454025" y="390525"/>
                                <a:pt x="415925" y="479425"/>
                                <a:pt x="466725" y="428625"/>
                              </a:cubicBezTo>
                              <a:cubicBezTo>
                                <a:pt x="479816" y="415534"/>
                                <a:pt x="485488" y="396699"/>
                                <a:pt x="495300" y="381000"/>
                              </a:cubicBezTo>
                              <a:cubicBezTo>
                                <a:pt x="501367" y="371292"/>
                                <a:pt x="519470" y="362664"/>
                                <a:pt x="514350" y="352425"/>
                              </a:cubicBezTo>
                              <a:cubicBezTo>
                                <a:pt x="509860" y="343445"/>
                                <a:pt x="495300" y="358775"/>
                                <a:pt x="485775" y="361950"/>
                              </a:cubicBezTo>
                              <a:cubicBezTo>
                                <a:pt x="431606" y="416119"/>
                                <a:pt x="475244" y="363961"/>
                                <a:pt x="447675" y="419100"/>
                              </a:cubicBezTo>
                              <a:cubicBezTo>
                                <a:pt x="434414" y="445622"/>
                                <a:pt x="421116" y="455184"/>
                                <a:pt x="400050" y="476250"/>
                              </a:cubicBezTo>
                              <a:cubicBezTo>
                                <a:pt x="396875" y="485775"/>
                                <a:pt x="395015" y="495845"/>
                                <a:pt x="390525" y="504825"/>
                              </a:cubicBezTo>
                              <a:cubicBezTo>
                                <a:pt x="385405" y="515064"/>
                                <a:pt x="372895" y="522041"/>
                                <a:pt x="371475" y="533400"/>
                              </a:cubicBezTo>
                              <a:cubicBezTo>
                                <a:pt x="369467" y="549464"/>
                                <a:pt x="377825" y="565150"/>
                                <a:pt x="381000" y="581025"/>
                              </a:cubicBezTo>
                              <a:cubicBezTo>
                                <a:pt x="390525" y="577850"/>
                                <a:pt x="401650" y="577664"/>
                                <a:pt x="409575" y="571500"/>
                              </a:cubicBezTo>
                              <a:cubicBezTo>
                                <a:pt x="430841" y="554960"/>
                                <a:pt x="451781" y="536766"/>
                                <a:pt x="466725" y="514350"/>
                              </a:cubicBezTo>
                              <a:cubicBezTo>
                                <a:pt x="473075" y="504825"/>
                                <a:pt x="477680" y="493870"/>
                                <a:pt x="485775" y="485775"/>
                              </a:cubicBezTo>
                              <a:cubicBezTo>
                                <a:pt x="493870" y="477680"/>
                                <a:pt x="504825" y="473075"/>
                                <a:pt x="514350" y="466725"/>
                              </a:cubicBezTo>
                              <a:cubicBezTo>
                                <a:pt x="534174" y="387431"/>
                                <a:pt x="510036" y="465829"/>
                                <a:pt x="542925" y="400050"/>
                              </a:cubicBezTo>
                              <a:cubicBezTo>
                                <a:pt x="547415" y="391070"/>
                                <a:pt x="553870" y="361536"/>
                                <a:pt x="552450" y="371475"/>
                              </a:cubicBezTo>
                              <a:cubicBezTo>
                                <a:pt x="547871" y="403528"/>
                                <a:pt x="551361" y="439784"/>
                                <a:pt x="533400" y="466725"/>
                              </a:cubicBezTo>
                              <a:cubicBezTo>
                                <a:pt x="478805" y="548617"/>
                                <a:pt x="544260" y="445005"/>
                                <a:pt x="504825" y="523875"/>
                              </a:cubicBezTo>
                              <a:cubicBezTo>
                                <a:pt x="499705" y="534114"/>
                                <a:pt x="490895" y="542211"/>
                                <a:pt x="485775" y="552450"/>
                              </a:cubicBezTo>
                              <a:cubicBezTo>
                                <a:pt x="481285" y="561430"/>
                                <a:pt x="480740" y="572045"/>
                                <a:pt x="476250" y="581025"/>
                              </a:cubicBezTo>
                              <a:cubicBezTo>
                                <a:pt x="471130" y="591264"/>
                                <a:pt x="462320" y="599361"/>
                                <a:pt x="457200" y="609600"/>
                              </a:cubicBezTo>
                              <a:cubicBezTo>
                                <a:pt x="452710" y="618580"/>
                                <a:pt x="452165" y="629195"/>
                                <a:pt x="447675" y="638175"/>
                              </a:cubicBezTo>
                              <a:cubicBezTo>
                                <a:pt x="442555" y="648414"/>
                                <a:pt x="433745" y="656511"/>
                                <a:pt x="428625" y="666750"/>
                              </a:cubicBezTo>
                              <a:cubicBezTo>
                                <a:pt x="417121" y="689757"/>
                                <a:pt x="422798" y="705702"/>
                                <a:pt x="400050" y="723900"/>
                              </a:cubicBezTo>
                              <a:cubicBezTo>
                                <a:pt x="392210" y="730172"/>
                                <a:pt x="380455" y="728935"/>
                                <a:pt x="371475" y="733425"/>
                              </a:cubicBezTo>
                              <a:cubicBezTo>
                                <a:pt x="361236" y="738545"/>
                                <a:pt x="352425" y="746125"/>
                                <a:pt x="342900" y="752475"/>
                              </a:cubicBezTo>
                              <a:cubicBezTo>
                                <a:pt x="320675" y="749300"/>
                                <a:pt x="296741" y="752068"/>
                                <a:pt x="276225" y="742950"/>
                              </a:cubicBezTo>
                              <a:cubicBezTo>
                                <a:pt x="265764" y="738301"/>
                                <a:pt x="258595" y="725734"/>
                                <a:pt x="257175" y="714375"/>
                              </a:cubicBezTo>
                              <a:cubicBezTo>
                                <a:pt x="254711" y="694661"/>
                                <a:pt x="267785" y="652547"/>
                                <a:pt x="285750" y="638175"/>
                              </a:cubicBezTo>
                              <a:cubicBezTo>
                                <a:pt x="293590" y="631903"/>
                                <a:pt x="304800" y="631825"/>
                                <a:pt x="314325" y="628650"/>
                              </a:cubicBezTo>
                              <a:cubicBezTo>
                                <a:pt x="317500" y="619125"/>
                                <a:pt x="317578" y="607915"/>
                                <a:pt x="323850" y="600075"/>
                              </a:cubicBezTo>
                              <a:cubicBezTo>
                                <a:pt x="331001" y="591136"/>
                                <a:pt x="343631" y="588354"/>
                                <a:pt x="352425" y="581025"/>
                              </a:cubicBezTo>
                              <a:cubicBezTo>
                                <a:pt x="452979" y="497230"/>
                                <a:pt x="288515" y="617282"/>
                                <a:pt x="428625" y="523875"/>
                              </a:cubicBezTo>
                              <a:cubicBezTo>
                                <a:pt x="486290" y="485432"/>
                                <a:pt x="444371" y="502751"/>
                                <a:pt x="495300" y="485775"/>
                              </a:cubicBezTo>
                              <a:cubicBezTo>
                                <a:pt x="588634" y="392441"/>
                                <a:pt x="441313" y="535141"/>
                                <a:pt x="571500" y="428625"/>
                              </a:cubicBezTo>
                              <a:cubicBezTo>
                                <a:pt x="592351" y="411565"/>
                                <a:pt x="628650" y="371475"/>
                                <a:pt x="628650" y="371475"/>
                              </a:cubicBezTo>
                              <a:cubicBezTo>
                                <a:pt x="629919" y="367668"/>
                                <a:pt x="646146" y="310632"/>
                                <a:pt x="657225" y="314325"/>
                              </a:cubicBezTo>
                              <a:cubicBezTo>
                                <a:pt x="669644" y="318465"/>
                                <a:pt x="663575" y="339725"/>
                                <a:pt x="666750" y="352425"/>
                              </a:cubicBezTo>
                              <a:cubicBezTo>
                                <a:pt x="663575" y="374650"/>
                                <a:pt x="661628" y="397085"/>
                                <a:pt x="657225" y="419100"/>
                              </a:cubicBezTo>
                              <a:cubicBezTo>
                                <a:pt x="655256" y="428945"/>
                                <a:pt x="653972" y="439835"/>
                                <a:pt x="647700" y="447675"/>
                              </a:cubicBezTo>
                              <a:cubicBezTo>
                                <a:pt x="640549" y="456614"/>
                                <a:pt x="628650" y="460375"/>
                                <a:pt x="619125" y="466725"/>
                              </a:cubicBezTo>
                              <a:cubicBezTo>
                                <a:pt x="612775" y="476250"/>
                                <a:pt x="609014" y="488149"/>
                                <a:pt x="600075" y="495300"/>
                              </a:cubicBezTo>
                              <a:cubicBezTo>
                                <a:pt x="592235" y="501572"/>
                                <a:pt x="578600" y="497725"/>
                                <a:pt x="571500" y="504825"/>
                              </a:cubicBezTo>
                              <a:cubicBezTo>
                                <a:pt x="564400" y="511925"/>
                                <a:pt x="552450" y="536575"/>
                                <a:pt x="561975" y="533400"/>
                              </a:cubicBezTo>
                              <a:cubicBezTo>
                                <a:pt x="579014" y="527720"/>
                                <a:pt x="587375" y="508000"/>
                                <a:pt x="600075" y="495300"/>
                              </a:cubicBezTo>
                              <a:cubicBezTo>
                                <a:pt x="616814" y="445082"/>
                                <a:pt x="598537" y="485716"/>
                                <a:pt x="638175" y="438150"/>
                              </a:cubicBezTo>
                              <a:cubicBezTo>
                                <a:pt x="713113" y="348224"/>
                                <a:pt x="609472" y="466917"/>
                                <a:pt x="666750" y="381000"/>
                              </a:cubicBezTo>
                              <a:cubicBezTo>
                                <a:pt x="674222" y="369792"/>
                                <a:pt x="686701" y="362773"/>
                                <a:pt x="695325" y="352425"/>
                              </a:cubicBezTo>
                              <a:cubicBezTo>
                                <a:pt x="702654" y="343631"/>
                                <a:pt x="708025" y="333375"/>
                                <a:pt x="714375" y="323850"/>
                              </a:cubicBezTo>
                              <a:cubicBezTo>
                                <a:pt x="717550" y="311150"/>
                                <a:pt x="723900" y="272659"/>
                                <a:pt x="723900" y="285750"/>
                              </a:cubicBezTo>
                              <a:cubicBezTo>
                                <a:pt x="723900" y="301939"/>
                                <a:pt x="714375" y="317186"/>
                                <a:pt x="714375" y="333375"/>
                              </a:cubicBezTo>
                              <a:cubicBezTo>
                                <a:pt x="714375" y="387443"/>
                                <a:pt x="723900" y="441232"/>
                                <a:pt x="723900" y="495300"/>
                              </a:cubicBezTo>
                              <a:cubicBezTo>
                                <a:pt x="723900" y="543031"/>
                                <a:pt x="718900" y="399941"/>
                                <a:pt x="714375" y="352425"/>
                              </a:cubicBezTo>
                              <a:cubicBezTo>
                                <a:pt x="711883" y="326263"/>
                                <a:pt x="710278" y="286283"/>
                                <a:pt x="685800" y="266700"/>
                              </a:cubicBezTo>
                              <a:cubicBezTo>
                                <a:pt x="677960" y="260428"/>
                                <a:pt x="666750" y="260350"/>
                                <a:pt x="657225" y="257175"/>
                              </a:cubicBezTo>
                              <a:cubicBezTo>
                                <a:pt x="654050" y="247650"/>
                                <a:pt x="653269" y="236954"/>
                                <a:pt x="647700" y="228600"/>
                              </a:cubicBezTo>
                              <a:cubicBezTo>
                                <a:pt x="620761" y="188191"/>
                                <a:pt x="614210" y="204703"/>
                                <a:pt x="571500" y="180975"/>
                              </a:cubicBezTo>
                              <a:cubicBezTo>
                                <a:pt x="518860" y="151731"/>
                                <a:pt x="544246" y="143252"/>
                                <a:pt x="476250" y="123825"/>
                              </a:cubicBezTo>
                              <a:cubicBezTo>
                                <a:pt x="451637" y="116793"/>
                                <a:pt x="425258" y="118748"/>
                                <a:pt x="400050" y="114300"/>
                              </a:cubicBezTo>
                              <a:cubicBezTo>
                                <a:pt x="371223" y="109213"/>
                                <a:pt x="342900" y="101600"/>
                                <a:pt x="314325" y="95250"/>
                              </a:cubicBezTo>
                              <a:cubicBezTo>
                                <a:pt x="257175" y="98425"/>
                                <a:pt x="196584" y="84987"/>
                                <a:pt x="142875" y="104775"/>
                              </a:cubicBezTo>
                              <a:cubicBezTo>
                                <a:pt x="124753" y="111452"/>
                                <a:pt x="139457" y="143603"/>
                                <a:pt x="133350" y="161925"/>
                              </a:cubicBezTo>
                              <a:cubicBezTo>
                                <a:pt x="129730" y="172785"/>
                                <a:pt x="119420" y="180261"/>
                                <a:pt x="114300" y="190500"/>
                              </a:cubicBezTo>
                              <a:cubicBezTo>
                                <a:pt x="91296" y="236508"/>
                                <a:pt x="124370" y="206012"/>
                                <a:pt x="76200" y="238125"/>
                              </a:cubicBezTo>
                              <a:cubicBezTo>
                                <a:pt x="69850" y="247650"/>
                                <a:pt x="64479" y="257906"/>
                                <a:pt x="57150" y="266700"/>
                              </a:cubicBezTo>
                              <a:cubicBezTo>
                                <a:pt x="48526" y="277048"/>
                                <a:pt x="35258" y="283579"/>
                                <a:pt x="28575" y="295275"/>
                              </a:cubicBezTo>
                              <a:cubicBezTo>
                                <a:pt x="22080" y="306641"/>
                                <a:pt x="23190" y="320956"/>
                                <a:pt x="19050" y="333375"/>
                              </a:cubicBezTo>
                              <a:cubicBezTo>
                                <a:pt x="13643" y="349595"/>
                                <a:pt x="6350" y="365125"/>
                                <a:pt x="0" y="381000"/>
                              </a:cubicBezTo>
                              <a:cubicBezTo>
                                <a:pt x="3175" y="390525"/>
                                <a:pt x="-490" y="408860"/>
                                <a:pt x="9525" y="409575"/>
                              </a:cubicBezTo>
                              <a:cubicBezTo>
                                <a:pt x="95091" y="415687"/>
                                <a:pt x="181145" y="406310"/>
                                <a:pt x="266700" y="400050"/>
                              </a:cubicBezTo>
                              <a:cubicBezTo>
                                <a:pt x="311482" y="396773"/>
                                <a:pt x="355526" y="386807"/>
                                <a:pt x="400050" y="381000"/>
                              </a:cubicBezTo>
                              <a:cubicBezTo>
                                <a:pt x="428559" y="377281"/>
                                <a:pt x="457167" y="374336"/>
                                <a:pt x="485775" y="371475"/>
                              </a:cubicBezTo>
                              <a:lnTo>
                                <a:pt x="781050" y="342900"/>
                              </a:lnTo>
                              <a:cubicBezTo>
                                <a:pt x="809625" y="336550"/>
                                <a:pt x="837948" y="328937"/>
                                <a:pt x="866775" y="323850"/>
                              </a:cubicBezTo>
                              <a:cubicBezTo>
                                <a:pt x="891983" y="319402"/>
                                <a:pt x="918058" y="320188"/>
                                <a:pt x="942975" y="314325"/>
                              </a:cubicBezTo>
                              <a:cubicBezTo>
                                <a:pt x="972295" y="307426"/>
                                <a:pt x="1028700" y="285750"/>
                                <a:pt x="1028700" y="285750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466512" id="Полилиния: фигура 5" o:spid="_x0000_s1026" style="position:absolute;margin-left:301.1pt;margin-top:4.15pt;width:81pt;height:5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287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" path="m104775,323850c98425,361950,95093,475622,85725,438150,57985,327189,89223,313356,114300,238125v4140,-12419,4368,-26068,9525,-38100c128334,189503,137755,181689,142875,171450v4490,-8980,6000,-19174,9525,-28575c158403,126866,166043,111470,171450,95250v4140,-12419,5763,-25561,9525,-38100c186745,37916,193675,19050,200025,v25975,103901,12834,35883,,247650c187540,453647,195674,248713,171450,466725v-1109,9979,5035,-19595,9525,-28575c186095,427911,194905,419814,200025,409575v4490,-8980,5035,-19595,9525,-28575c214670,370761,223480,362664,228600,352425v4490,-8980,5570,-19347,9525,-28575c243718,310799,251582,298801,257175,285750v3955,-9228,6000,-19174,9525,-28575c272703,241166,280343,225770,285750,209550v4140,-12419,5385,-25681,9525,-38100c300682,155230,308322,139834,314325,123825v3525,-9401,5035,-19595,9525,-28575c360779,21392,328484,109924,352425,38100v-1176,15284,-12284,177974,-19050,209550c329792,264368,320675,279400,314325,295275v-3175,22225,-5388,44609,-9525,66675c299405,390721,287021,418431,285750,447675v-1936,44521,6350,88900,9525,133350c350905,562482,299816,586009,342900,542925v8095,-8095,20019,-11445,28575,-19050c391611,505977,428625,466725,428625,466725v25400,-76200,-12700,12700,38100,-38100c479816,415534,485488,396699,495300,381000v6067,-9708,24170,-18336,19050,-28575c509860,343445,495300,358775,485775,361950v-54169,54169,-10531,2011,-38100,57150c434414,445622,421116,455184,400050,476250v-3175,9525,-5035,19595,-9525,28575c385405,515064,372895,522041,371475,533400v-2008,16064,6350,31750,9525,47625c390525,577850,401650,577664,409575,571500v21266,-16540,42206,-34734,57150,-57150c473075,504825,477680,493870,485775,485775v8095,-8095,19050,-12700,28575,-19050c534174,387431,510036,465829,542925,400050v4490,-8980,10945,-38514,9525,-28575c547871,403528,551361,439784,533400,466725v-54595,81892,10860,-21720,-28575,57150c499705,534114,490895,542211,485775,552450v-4490,8980,-5035,19595,-9525,28575c471130,591264,462320,599361,457200,609600v-4490,8980,-5035,19595,-9525,28575c442555,648414,433745,656511,428625,666750v-11504,23007,-5827,38952,-28575,57150c392210,730172,380455,728935,371475,733425v-10239,5120,-19050,12700,-28575,19050c320675,749300,296741,752068,276225,742950v-10461,-4649,-17630,-17216,-19050,-28575c254711,694661,267785,652547,285750,638175v7840,-6272,19050,-6350,28575,-9525c317500,619125,317578,607915,323850,600075v7151,-8939,19781,-11721,28575,-19050c452979,497230,288515,617282,428625,523875v57665,-38443,15746,-21124,66675,-38100c588634,392441,441313,535141,571500,428625v20851,-17060,57150,-57150,57150,-57150c629919,367668,646146,310632,657225,314325v12419,4140,6350,25400,9525,38100c663575,374650,661628,397085,657225,419100v-1969,9845,-3253,20735,-9525,28575c640549,456614,628650,460375,619125,466725v-6350,9525,-10111,21424,-19050,28575c592235,501572,578600,497725,571500,504825v-7100,7100,-19050,31750,-9525,28575c579014,527720,587375,508000,600075,495300v16739,-50218,-1538,-9584,38100,-57150c713113,348224,609472,466917,666750,381000v7472,-11208,19951,-18227,28575,-28575c702654,343631,708025,333375,714375,323850v3175,-12700,9525,-51191,9525,-38100c723900,301939,714375,317186,714375,333375v,54068,9525,107857,9525,161925c723900,543031,718900,399941,714375,352425v-2492,-26162,-4097,-66142,-28575,-85725c677960,260428,666750,260350,657225,257175v-3175,-9525,-3956,-20221,-9525,-28575c620761,188191,614210,204703,571500,180975,518860,151731,544246,143252,476250,123825v-24613,-7032,-50992,-5077,-76200,-9525c371223,109213,342900,101600,314325,95250,257175,98425,196584,84987,142875,104775v-18122,6677,-3418,38828,-9525,57150c129730,172785,119420,180261,114300,190500v-23004,46008,10070,15512,-38100,47625c69850,247650,64479,257906,57150,266700v-8624,10348,-21892,16879,-28575,28575c22080,306641,23190,320956,19050,333375,13643,349595,6350,365125,,381000v3175,9525,-490,27860,9525,28575c95091,415687,181145,406310,266700,400050v44782,-3277,88826,-13243,133350,-19050c428559,377281,457167,374336,485775,371475l781050,342900v28575,-6350,56898,-13963,85725,-19050c891983,319402,918058,320188,942975,314325v29320,-6899,85725,-28575,85725,-28575e" filled="f" strokecolor="black [3040]">
                <v:path arrowok="t" o:connecttype="custom" o:connectlocs="104775,323850;85725,438150;114300,238125;123825,200025;142875,171450;152400,142875;171450,95250;180975,57150;200025,0;200025,247650;171450,466725;180975,438150;200025,409575;209550,381000;228600,352425;238125,323850;257175,285750;266700,257175;285750,209550;295275,171450;314325,123825;323850,95250;352425,38100;333375,247650;314325,295275;304800,361950;285750,447675;295275,581025;342900,542925;371475,523875;428625,466725;466725,428625;495300,381000;514350,352425;485775,361950;447675,419100;400050,476250;390525,504825;371475,533400;381000,581025;409575,571500;466725,514350;485775,485775;514350,466725;542925,400050;552450,371475;533400,466725;504825,523875;485775,552450;476250,581025;457200,609600;447675,638175;428625,666750;400050,723900;371475,733425;342900,752475;276225,742950;257175,714375;285750,638175;314325,628650;323850,600075;352425,581025;428625,523875;495300,485775;571500,428625;628650,371475;657225,314325;666750,352425;657225,419100;647700,447675;619125,466725;600075,495300;571500,504825;561975,533400;600075,495300;638175,438150;666750,381000;695325,352425;714375,323850;723900,285750;714375,333375;723900,495300;714375,352425;685800,266700;657225,257175;647700,228600;571500,180975;476250,123825;400050,114300;314325,95250;142875,104775;133350,161925;114300,190500;76200,238125;57150,266700;28575,295275;19050,333375;0,381000;9525,409575;266700,400050;400050,381000;485775,371475;781050,342900;866775,323850;942975,314325;1028700,285750" o:connectangles="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FF5E86" w:rsidRPr="003D30A6" w:rsidTr="004A08E3">
        <w:tc>
          <w:tcPr>
            <w:tcW w:w="2010" w:type="dxa"/>
            <w:shd w:val="clear" w:color="auto" w:fill="auto"/>
          </w:tcPr>
          <w:p w:rsidR="00FF5E86" w:rsidRPr="003D30A6" w:rsidRDefault="00FF5E86" w:rsidP="004A08E3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FF5E86" w:rsidRPr="003D30A6" w:rsidRDefault="00FF5E86" w:rsidP="004A08E3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FF5E86" w:rsidRPr="003D30A6" w:rsidRDefault="00FF5E86" w:rsidP="004A08E3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FF5E86" w:rsidRPr="003D30A6" w:rsidRDefault="00FF5E86" w:rsidP="004A08E3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FF5E86" w:rsidRPr="003D30A6" w:rsidRDefault="00FF5E86" w:rsidP="004A08E3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 Н. Мухин</w:t>
            </w:r>
          </w:p>
        </w:tc>
      </w:tr>
      <w:tr w:rsidR="00FF5E86" w:rsidRPr="003D30A6" w:rsidTr="004A08E3">
        <w:tc>
          <w:tcPr>
            <w:tcW w:w="2010" w:type="dxa"/>
            <w:shd w:val="clear" w:color="auto" w:fill="auto"/>
          </w:tcPr>
          <w:p w:rsidR="00FF5E86" w:rsidRPr="003D30A6" w:rsidRDefault="00FF5E86" w:rsidP="004A08E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  <w:r w:rsidRPr="003D30A6">
              <w:t>(И.О. Фамилия)</w:t>
            </w:r>
          </w:p>
        </w:tc>
      </w:tr>
      <w:tr w:rsidR="00FF5E86" w:rsidRPr="003D30A6" w:rsidTr="004A08E3">
        <w:tc>
          <w:tcPr>
            <w:tcW w:w="2010" w:type="dxa"/>
            <w:shd w:val="clear" w:color="auto" w:fill="auto"/>
          </w:tcPr>
          <w:p w:rsidR="00FF5E86" w:rsidRPr="003D30A6" w:rsidRDefault="00FF5E86" w:rsidP="004A08E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1824" w:type="dxa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</w:p>
        </w:tc>
      </w:tr>
      <w:tr w:rsidR="00FF5E86" w:rsidRPr="003D30A6" w:rsidTr="004A08E3">
        <w:tc>
          <w:tcPr>
            <w:tcW w:w="2010" w:type="dxa"/>
            <w:shd w:val="clear" w:color="auto" w:fill="auto"/>
          </w:tcPr>
          <w:p w:rsidR="00FF5E86" w:rsidRPr="003D30A6" w:rsidRDefault="00FF5E86" w:rsidP="004A08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FF5E86" w:rsidRPr="003D30A6" w:rsidRDefault="00FF5E86" w:rsidP="004A08E3"/>
        </w:tc>
        <w:tc>
          <w:tcPr>
            <w:tcW w:w="1824" w:type="dxa"/>
          </w:tcPr>
          <w:p w:rsidR="00FF5E86" w:rsidRPr="003D30A6" w:rsidRDefault="00FF5E86" w:rsidP="004A08E3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FF5E86" w:rsidRPr="003D30A6" w:rsidRDefault="00FF5E86" w:rsidP="004A08E3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FF5E86" w:rsidRPr="003D30A6" w:rsidRDefault="00FF5E86" w:rsidP="004A08E3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FF5E86" w:rsidRPr="003D30A6" w:rsidTr="004A08E3">
        <w:tc>
          <w:tcPr>
            <w:tcW w:w="2010" w:type="dxa"/>
            <w:shd w:val="clear" w:color="auto" w:fill="auto"/>
          </w:tcPr>
          <w:p w:rsidR="00FF5E86" w:rsidRPr="003D30A6" w:rsidRDefault="00FF5E86" w:rsidP="004A08E3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1824" w:type="dxa"/>
          </w:tcPr>
          <w:p w:rsidR="00FF5E86" w:rsidRPr="003D30A6" w:rsidRDefault="00FF5E86" w:rsidP="004A08E3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FF5E86" w:rsidRPr="003D30A6" w:rsidRDefault="00FF5E86" w:rsidP="004A08E3">
            <w:pPr>
              <w:jc w:val="center"/>
            </w:pPr>
            <w:r w:rsidRPr="003D30A6">
              <w:t>(И.О. Фамилия)</w:t>
            </w:r>
          </w:p>
        </w:tc>
      </w:tr>
    </w:tbl>
    <w:p w:rsidR="00FF5E86" w:rsidRDefault="00FF5E86" w:rsidP="00FF5E86">
      <w:pPr>
        <w:rPr>
          <w:sz w:val="24"/>
        </w:rPr>
      </w:pPr>
    </w:p>
    <w:p w:rsidR="00FF5E86" w:rsidRDefault="00FF5E86" w:rsidP="00FF5E86">
      <w:pPr>
        <w:rPr>
          <w:sz w:val="24"/>
        </w:rPr>
      </w:pPr>
    </w:p>
    <w:p w:rsidR="00FF5E86" w:rsidRDefault="00FF5E86" w:rsidP="00FF5E86">
      <w:pPr>
        <w:rPr>
          <w:sz w:val="24"/>
        </w:rPr>
      </w:pPr>
    </w:p>
    <w:p w:rsidR="00FF5E86" w:rsidRPr="00EC353D" w:rsidRDefault="00FF5E86" w:rsidP="00FF5E86">
      <w:pPr>
        <w:jc w:val="center"/>
        <w:rPr>
          <w:sz w:val="24"/>
          <w:lang w:val="en-US"/>
        </w:rPr>
      </w:pPr>
      <w:r>
        <w:rPr>
          <w:sz w:val="24"/>
        </w:rPr>
        <w:t>Москва, 20</w:t>
      </w:r>
      <w:r>
        <w:rPr>
          <w:sz w:val="24"/>
          <w:lang w:val="en-US"/>
        </w:rPr>
        <w:t>24</w:t>
      </w:r>
    </w:p>
    <w:p w:rsidR="00FF5E86" w:rsidRDefault="00FF5E86" w:rsidP="00545E4B">
      <w:pPr>
        <w:jc w:val="center"/>
        <w:rPr>
          <w:sz w:val="24"/>
        </w:rPr>
      </w:pPr>
    </w:p>
    <w:p w:rsidR="00FF5E86" w:rsidRDefault="00FF5E86" w:rsidP="00545E4B">
      <w:pPr>
        <w:jc w:val="center"/>
        <w:rPr>
          <w:sz w:val="24"/>
        </w:rPr>
      </w:pPr>
    </w:p>
    <w:p w:rsidR="00FF5E86" w:rsidRDefault="00FF5E86" w:rsidP="00545E4B">
      <w:pPr>
        <w:jc w:val="center"/>
        <w:rPr>
          <w:b/>
          <w:sz w:val="28"/>
          <w:szCs w:val="28"/>
        </w:rPr>
      </w:pPr>
      <w:r w:rsidRPr="00FF5E86">
        <w:rPr>
          <w:b/>
          <w:sz w:val="28"/>
          <w:szCs w:val="28"/>
        </w:rPr>
        <w:lastRenderedPageBreak/>
        <w:t>Цели работы</w:t>
      </w:r>
    </w:p>
    <w:p w:rsidR="00FF5E86" w:rsidRPr="00FF5E86" w:rsidRDefault="00FF5E86" w:rsidP="00545E4B">
      <w:pPr>
        <w:jc w:val="center"/>
        <w:rPr>
          <w:b/>
          <w:sz w:val="28"/>
          <w:szCs w:val="28"/>
        </w:rPr>
      </w:pPr>
    </w:p>
    <w:p w:rsidR="00FF5E86" w:rsidRDefault="00FF5E86" w:rsidP="00FF5E86">
      <w:pPr>
        <w:ind w:firstLine="1134"/>
        <w:jc w:val="both"/>
        <w:rPr>
          <w:color w:val="1F2328"/>
          <w:sz w:val="28"/>
          <w:shd w:val="clear" w:color="auto" w:fill="FFFFFF"/>
        </w:rPr>
      </w:pPr>
      <w:r>
        <w:rPr>
          <w:color w:val="1F2328"/>
          <w:sz w:val="28"/>
          <w:shd w:val="clear" w:color="auto" w:fill="FFFFFF"/>
        </w:rPr>
        <w:t>З</w:t>
      </w:r>
      <w:r w:rsidRPr="00FF5E86">
        <w:rPr>
          <w:color w:val="1F2328"/>
          <w:sz w:val="28"/>
          <w:shd w:val="clear" w:color="auto" w:fill="FFFFFF"/>
        </w:rPr>
        <w:t xml:space="preserve">накомство с </w:t>
      </w:r>
      <w:proofErr w:type="spellStart"/>
      <w:r w:rsidRPr="00FF5E86">
        <w:rPr>
          <w:color w:val="1F2328"/>
          <w:sz w:val="28"/>
          <w:shd w:val="clear" w:color="auto" w:fill="FFFFFF"/>
        </w:rPr>
        <w:t>Go</w:t>
      </w:r>
      <w:proofErr w:type="spellEnd"/>
      <w:r w:rsidRPr="00FF5E86">
        <w:rPr>
          <w:color w:val="1F2328"/>
          <w:sz w:val="28"/>
          <w:shd w:val="clear" w:color="auto" w:fill="FFFFFF"/>
        </w:rPr>
        <w:t>, компилируемым многопоточным языком программирования</w:t>
      </w:r>
    </w:p>
    <w:p w:rsidR="00FF5E86" w:rsidRPr="00FF5E86" w:rsidRDefault="00FF5E86" w:rsidP="00545E4B">
      <w:pPr>
        <w:jc w:val="center"/>
        <w:rPr>
          <w:b/>
          <w:sz w:val="40"/>
          <w:szCs w:val="28"/>
        </w:rPr>
      </w:pPr>
    </w:p>
    <w:p w:rsidR="00FF5E86" w:rsidRDefault="00FF5E86" w:rsidP="00545E4B">
      <w:pPr>
        <w:jc w:val="center"/>
        <w:rPr>
          <w:b/>
          <w:sz w:val="28"/>
          <w:szCs w:val="28"/>
        </w:rPr>
      </w:pPr>
      <w:r w:rsidRPr="00FF5E86">
        <w:rPr>
          <w:b/>
          <w:sz w:val="28"/>
          <w:szCs w:val="28"/>
        </w:rPr>
        <w:t>Задание</w:t>
      </w:r>
    </w:p>
    <w:p w:rsidR="00FF5E86" w:rsidRDefault="00FF5E86" w:rsidP="00545E4B">
      <w:pPr>
        <w:jc w:val="center"/>
        <w:rPr>
          <w:b/>
          <w:sz w:val="28"/>
          <w:szCs w:val="28"/>
        </w:rPr>
      </w:pPr>
    </w:p>
    <w:p w:rsidR="00FF5E86" w:rsidRPr="00FF5E86" w:rsidRDefault="00FF5E86" w:rsidP="00FF5E86">
      <w:pPr>
        <w:pStyle w:val="af0"/>
        <w:numPr>
          <w:ilvl w:val="0"/>
          <w:numId w:val="1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На вход подаются a и b - катеты прямоугольного треугольника. Нужно найти длину гипотенузы</w:t>
      </w:r>
    </w:p>
    <w:p w:rsidR="00FF5E86" w:rsidRPr="00FF5E86" w:rsidRDefault="00FF5E86" w:rsidP="00FF5E86">
      <w:pPr>
        <w:pStyle w:val="af0"/>
        <w:numPr>
          <w:ilvl w:val="0"/>
          <w:numId w:val="1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 w:rsidR="00FF5E86" w:rsidRPr="00FF5E86" w:rsidRDefault="00FF5E86" w:rsidP="00FF5E86">
      <w:pPr>
        <w:pStyle w:val="af0"/>
        <w:numPr>
          <w:ilvl w:val="0"/>
          <w:numId w:val="1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Дана строка, содержащая только арабские цифры. Найти и вывести наибольшую цифру.</w:t>
      </w:r>
    </w:p>
    <w:p w:rsidR="00FF5E86" w:rsidRPr="00FF5E86" w:rsidRDefault="00FF5E86" w:rsidP="00FF5E86">
      <w:pPr>
        <w:pStyle w:val="af1"/>
        <w:numPr>
          <w:ilvl w:val="0"/>
          <w:numId w:val="1"/>
        </w:numPr>
        <w:shd w:val="clear" w:color="auto" w:fill="FFFFFF"/>
        <w:spacing w:before="240" w:beforeAutospacing="0" w:after="240" w:afterAutospacing="0"/>
        <w:ind w:left="1134" w:firstLine="0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На вход подается целое число. Необходимо возвести в квадрат каждую цифру числа и вывести получившееся число. </w:t>
      </w:r>
    </w:p>
    <w:p w:rsidR="00FF5E86" w:rsidRPr="00FF5E86" w:rsidRDefault="00FF5E86" w:rsidP="00FF5E86">
      <w:pPr>
        <w:pStyle w:val="af1"/>
        <w:shd w:val="clear" w:color="auto" w:fill="FFFFFF"/>
        <w:spacing w:before="240" w:beforeAutospacing="0" w:after="240" w:afterAutospacing="0"/>
        <w:ind w:left="1134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Например, у нас есть число 9119. Первая цифра - 9. 9 в квадрате - 81. Дальше 1. Единица в квадрате - 1. В итоге получаем 811181</w:t>
      </w:r>
    </w:p>
    <w:p w:rsidR="00FF5E86" w:rsidRPr="00FF5E86" w:rsidRDefault="00FF5E86" w:rsidP="00FF5E86">
      <w:pPr>
        <w:pStyle w:val="af1"/>
        <w:numPr>
          <w:ilvl w:val="0"/>
          <w:numId w:val="1"/>
        </w:numPr>
        <w:shd w:val="clear" w:color="auto" w:fill="FFFFFF"/>
        <w:spacing w:before="240" w:beforeAutospacing="0" w:after="240" w:afterAutospacing="0"/>
        <w:ind w:left="1134" w:firstLine="0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Требуется вычислить период колебаний (t) математического маятника (мы округлили некоторые значения для удобства проверки), для этого нужно найти циклическую частоту колебания пружинного маятника (w), в формуле w встречается масса которую также нужно найти.</w:t>
      </w:r>
    </w:p>
    <w:p w:rsidR="00FF5E86" w:rsidRPr="00FF5E86" w:rsidRDefault="00FF5E86" w:rsidP="00FF5E86">
      <w:pPr>
        <w:pStyle w:val="af0"/>
        <w:ind w:left="1494"/>
        <w:jc w:val="both"/>
        <w:rPr>
          <w:b/>
          <w:sz w:val="28"/>
          <w:szCs w:val="28"/>
        </w:rPr>
      </w:pPr>
    </w:p>
    <w:p w:rsidR="00FF5E86" w:rsidRPr="00FF5E86" w:rsidRDefault="00FF5E86" w:rsidP="00545E4B">
      <w:pPr>
        <w:jc w:val="center"/>
        <w:rPr>
          <w:b/>
          <w:sz w:val="28"/>
          <w:szCs w:val="28"/>
        </w:rPr>
      </w:pPr>
    </w:p>
    <w:p w:rsidR="00041BD0" w:rsidRDefault="00FF5E86" w:rsidP="00545E4B">
      <w:pPr>
        <w:jc w:val="center"/>
        <w:rPr>
          <w:b/>
          <w:sz w:val="28"/>
          <w:szCs w:val="28"/>
        </w:rPr>
      </w:pPr>
      <w:r w:rsidRPr="00FF5E86">
        <w:rPr>
          <w:b/>
          <w:sz w:val="28"/>
          <w:szCs w:val="28"/>
        </w:rPr>
        <w:t>Ход</w:t>
      </w:r>
    </w:p>
    <w:p w:rsidR="00B120D9" w:rsidRDefault="00B120D9" w:rsidP="00545E4B">
      <w:pPr>
        <w:jc w:val="center"/>
        <w:rPr>
          <w:b/>
          <w:sz w:val="28"/>
          <w:szCs w:val="28"/>
        </w:rPr>
      </w:pPr>
    </w:p>
    <w:p w:rsidR="00B120D9" w:rsidRDefault="00B120D9" w:rsidP="00545E4B">
      <w:pPr>
        <w:jc w:val="center"/>
        <w:rPr>
          <w:b/>
          <w:sz w:val="28"/>
          <w:szCs w:val="28"/>
        </w:rPr>
      </w:pPr>
    </w:p>
    <w:p w:rsidR="00B120D9" w:rsidRPr="00253902" w:rsidRDefault="00B120D9" w:rsidP="00253902">
      <w:pPr>
        <w:ind w:firstLine="1134"/>
        <w:jc w:val="both"/>
        <w:rPr>
          <w:sz w:val="28"/>
          <w:szCs w:val="28"/>
        </w:rPr>
      </w:pPr>
      <w:r w:rsidRPr="00253902">
        <w:rPr>
          <w:sz w:val="28"/>
          <w:szCs w:val="28"/>
        </w:rPr>
        <w:t>Код первого задания</w:t>
      </w:r>
      <w:r w:rsidR="00253902">
        <w:rPr>
          <w:sz w:val="28"/>
          <w:szCs w:val="28"/>
        </w:rPr>
        <w:t>:</w:t>
      </w:r>
    </w:p>
    <w:p w:rsidR="00041BD0" w:rsidRDefault="00041BD0" w:rsidP="00545E4B">
      <w:pPr>
        <w:jc w:val="center"/>
        <w:rPr>
          <w:b/>
          <w:sz w:val="28"/>
          <w:szCs w:val="28"/>
        </w:rPr>
      </w:pPr>
    </w:p>
    <w:p w:rsidR="00041BD0" w:rsidRPr="00253902" w:rsidRDefault="00041BD0" w:rsidP="00B120D9">
      <w:pPr>
        <w:rPr>
          <w:sz w:val="28"/>
          <w:szCs w:val="28"/>
        </w:rPr>
      </w:pPr>
      <w:r w:rsidRPr="00B120D9">
        <w:rPr>
          <w:sz w:val="28"/>
          <w:szCs w:val="28"/>
          <w:lang w:val="en-US"/>
        </w:rPr>
        <w:t>package</w:t>
      </w:r>
      <w:r w:rsidRPr="00253902">
        <w:rPr>
          <w:sz w:val="28"/>
          <w:szCs w:val="28"/>
        </w:rPr>
        <w:t xml:space="preserve"> </w:t>
      </w:r>
      <w:r w:rsidRPr="00B120D9">
        <w:rPr>
          <w:sz w:val="28"/>
          <w:szCs w:val="28"/>
          <w:lang w:val="en-US"/>
        </w:rPr>
        <w:t>main</w:t>
      </w:r>
    </w:p>
    <w:p w:rsidR="00041BD0" w:rsidRPr="00253902" w:rsidRDefault="00041BD0" w:rsidP="00B120D9">
      <w:pPr>
        <w:rPr>
          <w:sz w:val="28"/>
          <w:szCs w:val="28"/>
        </w:rPr>
      </w:pPr>
    </w:p>
    <w:p w:rsidR="00041BD0" w:rsidRPr="00253902" w:rsidRDefault="00041BD0" w:rsidP="00B120D9">
      <w:pPr>
        <w:rPr>
          <w:sz w:val="28"/>
          <w:szCs w:val="28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import (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="00253902">
        <w:rPr>
          <w:sz w:val="28"/>
          <w:szCs w:val="28"/>
          <w:lang w:val="en-US"/>
        </w:rPr>
        <w:t>“</w:t>
      </w:r>
      <w:proofErr w:type="spellStart"/>
      <w:r w:rsidRPr="00B120D9">
        <w:rPr>
          <w:sz w:val="28"/>
          <w:szCs w:val="28"/>
          <w:lang w:val="en-US"/>
        </w:rPr>
        <w:t>fmt</w:t>
      </w:r>
      <w:proofErr w:type="spellEnd"/>
      <w:r w:rsidR="00253902">
        <w:rPr>
          <w:sz w:val="28"/>
          <w:szCs w:val="28"/>
          <w:lang w:val="en-US"/>
        </w:rPr>
        <w:t>”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="00253902">
        <w:rPr>
          <w:sz w:val="28"/>
          <w:szCs w:val="28"/>
          <w:lang w:val="en-US"/>
        </w:rPr>
        <w:t>“</w:t>
      </w:r>
      <w:r w:rsidRPr="00B120D9">
        <w:rPr>
          <w:sz w:val="28"/>
          <w:szCs w:val="28"/>
          <w:lang w:val="en-US"/>
        </w:rPr>
        <w:t>math</w:t>
      </w:r>
      <w:r w:rsidR="00253902">
        <w:rPr>
          <w:sz w:val="28"/>
          <w:szCs w:val="28"/>
          <w:lang w:val="en-US"/>
        </w:rPr>
        <w:t>”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ain(</w:t>
      </w:r>
      <w:proofErr w:type="gramEnd"/>
      <w:r w:rsidRPr="00B120D9">
        <w:rPr>
          <w:sz w:val="28"/>
          <w:szCs w:val="28"/>
          <w:lang w:val="en-US"/>
        </w:rPr>
        <w:t>)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 xml:space="preserve">var </w:t>
      </w:r>
      <w:proofErr w:type="gramStart"/>
      <w:r w:rsidRPr="00B120D9">
        <w:rPr>
          <w:sz w:val="28"/>
          <w:szCs w:val="28"/>
          <w:lang w:val="en-US"/>
        </w:rPr>
        <w:t>a</w:t>
      </w:r>
      <w:proofErr w:type="gramEnd"/>
      <w:r w:rsidRPr="00B120D9">
        <w:rPr>
          <w:sz w:val="28"/>
          <w:szCs w:val="28"/>
          <w:lang w:val="en-US"/>
        </w:rPr>
        <w:t xml:space="preserve"> int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b int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Scanf</w:t>
      </w:r>
      <w:proofErr w:type="spellEnd"/>
      <w:proofErr w:type="gramEnd"/>
      <w:r w:rsidRPr="00B120D9">
        <w:rPr>
          <w:sz w:val="28"/>
          <w:szCs w:val="28"/>
          <w:lang w:val="en-US"/>
        </w:rPr>
        <w:t>(</w:t>
      </w:r>
      <w:r w:rsidR="00253902">
        <w:rPr>
          <w:sz w:val="28"/>
          <w:szCs w:val="28"/>
          <w:lang w:val="en-US"/>
        </w:rPr>
        <w:t>“</w:t>
      </w:r>
      <w:r w:rsidRPr="00B120D9">
        <w:rPr>
          <w:sz w:val="28"/>
          <w:szCs w:val="28"/>
          <w:lang w:val="en-US"/>
        </w:rPr>
        <w:t>%d %d</w:t>
      </w:r>
      <w:r w:rsidR="00253902">
        <w:rPr>
          <w:sz w:val="28"/>
          <w:szCs w:val="28"/>
          <w:lang w:val="en-US"/>
        </w:rPr>
        <w:t>”</w:t>
      </w:r>
      <w:r w:rsidRPr="00B120D9">
        <w:rPr>
          <w:sz w:val="28"/>
          <w:szCs w:val="28"/>
          <w:lang w:val="en-US"/>
        </w:rPr>
        <w:t>, &amp;a, &amp;b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</w:t>
      </w:r>
      <w:proofErr w:type="spellEnd"/>
      <w:proofErr w:type="gramEnd"/>
      <w:r w:rsidRPr="00B120D9">
        <w:rPr>
          <w:sz w:val="28"/>
          <w:szCs w:val="28"/>
          <w:lang w:val="en-US"/>
        </w:rPr>
        <w:t>(</w:t>
      </w:r>
      <w:proofErr w:type="spellStart"/>
      <w:r w:rsidRPr="00B120D9">
        <w:rPr>
          <w:sz w:val="28"/>
          <w:szCs w:val="28"/>
          <w:lang w:val="en-US"/>
        </w:rPr>
        <w:t>math.Sqrt</w:t>
      </w:r>
      <w:proofErr w:type="spellEnd"/>
      <w:r w:rsidRPr="00B120D9">
        <w:rPr>
          <w:sz w:val="28"/>
          <w:szCs w:val="28"/>
          <w:lang w:val="en-US"/>
        </w:rPr>
        <w:t>(float64(a*a + b*b)))</w:t>
      </w:r>
    </w:p>
    <w:p w:rsidR="00041BD0" w:rsidRPr="00B120D9" w:rsidRDefault="00041BD0" w:rsidP="00B120D9">
      <w:pPr>
        <w:rPr>
          <w:sz w:val="28"/>
          <w:szCs w:val="28"/>
        </w:rPr>
      </w:pPr>
      <w:r w:rsidRPr="00B120D9">
        <w:rPr>
          <w:sz w:val="28"/>
          <w:szCs w:val="28"/>
        </w:rPr>
        <w:lastRenderedPageBreak/>
        <w:t>}</w:t>
      </w:r>
      <w:r w:rsidR="00FF5E86" w:rsidRPr="00B120D9">
        <w:rPr>
          <w:sz w:val="28"/>
          <w:szCs w:val="28"/>
        </w:rPr>
        <w:br/>
      </w:r>
    </w:p>
    <w:p w:rsidR="00041BD0" w:rsidRPr="00B120D9" w:rsidRDefault="00041BD0" w:rsidP="00B120D9">
      <w:pPr>
        <w:jc w:val="center"/>
        <w:rPr>
          <w:sz w:val="28"/>
          <w:szCs w:val="28"/>
        </w:rPr>
      </w:pPr>
      <w:r w:rsidRPr="00B120D9">
        <w:rPr>
          <w:noProof/>
          <w:sz w:val="28"/>
          <w:szCs w:val="28"/>
        </w:rPr>
        <w:drawing>
          <wp:inline distT="0" distB="0" distL="0" distR="0" wp14:anchorId="4A7E56BB" wp14:editId="75BAC8D3">
            <wp:extent cx="2210108" cy="1228896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BD0" w:rsidRPr="00B120D9" w:rsidRDefault="00253902" w:rsidP="00253902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унок 1 – результат выполнения программы</w:t>
      </w:r>
    </w:p>
    <w:p w:rsidR="00041BD0" w:rsidRDefault="00041BD0" w:rsidP="00B120D9">
      <w:pPr>
        <w:rPr>
          <w:sz w:val="28"/>
          <w:szCs w:val="28"/>
        </w:rPr>
      </w:pPr>
    </w:p>
    <w:p w:rsidR="00253902" w:rsidRPr="00B120D9" w:rsidRDefault="00253902" w:rsidP="00253902">
      <w:pPr>
        <w:ind w:firstLine="1134"/>
        <w:jc w:val="both"/>
        <w:rPr>
          <w:sz w:val="28"/>
          <w:szCs w:val="28"/>
        </w:rPr>
      </w:pPr>
      <w:r>
        <w:rPr>
          <w:sz w:val="28"/>
          <w:szCs w:val="28"/>
        </w:rPr>
        <w:t>Код второго задания:</w:t>
      </w:r>
    </w:p>
    <w:p w:rsidR="00041BD0" w:rsidRPr="00B120D9" w:rsidRDefault="00041BD0" w:rsidP="00B120D9">
      <w:pPr>
        <w:rPr>
          <w:sz w:val="28"/>
          <w:szCs w:val="28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package main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import "</w:t>
      </w:r>
      <w:proofErr w:type="spellStart"/>
      <w:r w:rsidRPr="00B120D9">
        <w:rPr>
          <w:sz w:val="28"/>
          <w:szCs w:val="28"/>
          <w:lang w:val="en-US"/>
        </w:rPr>
        <w:t>fmt</w:t>
      </w:r>
      <w:proofErr w:type="spellEnd"/>
      <w:r w:rsidRPr="00B120D9">
        <w:rPr>
          <w:sz w:val="28"/>
          <w:szCs w:val="28"/>
          <w:lang w:val="en-US"/>
        </w:rPr>
        <w:t>"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ain(</w:t>
      </w:r>
      <w:proofErr w:type="gramEnd"/>
      <w:r w:rsidRPr="00B120D9">
        <w:rPr>
          <w:sz w:val="28"/>
          <w:szCs w:val="28"/>
          <w:lang w:val="en-US"/>
        </w:rPr>
        <w:t>)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str string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Scan</w:t>
      </w:r>
      <w:proofErr w:type="spellEnd"/>
      <w:proofErr w:type="gramEnd"/>
      <w:r w:rsidRPr="00B120D9">
        <w:rPr>
          <w:sz w:val="28"/>
          <w:szCs w:val="28"/>
          <w:lang w:val="en-US"/>
        </w:rPr>
        <w:t>(&amp;str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 xml:space="preserve">for index, </w:t>
      </w:r>
      <w:proofErr w:type="gramStart"/>
      <w:r w:rsidRPr="00B120D9">
        <w:rPr>
          <w:sz w:val="28"/>
          <w:szCs w:val="28"/>
          <w:lang w:val="en-US"/>
        </w:rPr>
        <w:t>digit :</w:t>
      </w:r>
      <w:proofErr w:type="gramEnd"/>
      <w:r w:rsidRPr="00B120D9">
        <w:rPr>
          <w:sz w:val="28"/>
          <w:szCs w:val="28"/>
          <w:lang w:val="en-US"/>
        </w:rPr>
        <w:t>= range str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  <w:t xml:space="preserve">if index == 0 || index == </w:t>
      </w:r>
      <w:proofErr w:type="spellStart"/>
      <w:r w:rsidRPr="00B120D9">
        <w:rPr>
          <w:sz w:val="28"/>
          <w:szCs w:val="28"/>
          <w:lang w:val="en-US"/>
        </w:rPr>
        <w:t>len</w:t>
      </w:r>
      <w:proofErr w:type="spellEnd"/>
      <w:r w:rsidRPr="00B120D9">
        <w:rPr>
          <w:sz w:val="28"/>
          <w:szCs w:val="28"/>
          <w:lang w:val="en-US"/>
        </w:rPr>
        <w:t>(str)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</w:t>
      </w:r>
      <w:proofErr w:type="spellEnd"/>
      <w:proofErr w:type="gramEnd"/>
      <w:r w:rsidRPr="00B120D9">
        <w:rPr>
          <w:sz w:val="28"/>
          <w:szCs w:val="28"/>
          <w:lang w:val="en-US"/>
        </w:rPr>
        <w:t>(string(digit)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  <w:t>} else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</w:t>
      </w:r>
      <w:proofErr w:type="spellEnd"/>
      <w:proofErr w:type="gramEnd"/>
      <w:r w:rsidRPr="00B120D9">
        <w:rPr>
          <w:sz w:val="28"/>
          <w:szCs w:val="28"/>
          <w:lang w:val="en-US"/>
        </w:rPr>
        <w:t>("*"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</w:t>
      </w:r>
      <w:proofErr w:type="spellEnd"/>
      <w:proofErr w:type="gramEnd"/>
      <w:r w:rsidRPr="00B120D9">
        <w:rPr>
          <w:sz w:val="28"/>
          <w:szCs w:val="28"/>
          <w:lang w:val="en-US"/>
        </w:rPr>
        <w:t>(string(digit))</w:t>
      </w:r>
    </w:p>
    <w:p w:rsidR="00041BD0" w:rsidRPr="00B120D9" w:rsidRDefault="00041BD0" w:rsidP="00B120D9">
      <w:pPr>
        <w:rPr>
          <w:sz w:val="28"/>
          <w:szCs w:val="28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</w:rPr>
        <w:t>}</w:t>
      </w:r>
    </w:p>
    <w:p w:rsidR="00041BD0" w:rsidRPr="00B120D9" w:rsidRDefault="00041BD0" w:rsidP="00B120D9">
      <w:pPr>
        <w:rPr>
          <w:sz w:val="28"/>
          <w:szCs w:val="28"/>
        </w:rPr>
      </w:pPr>
      <w:r w:rsidRPr="00B120D9">
        <w:rPr>
          <w:sz w:val="28"/>
          <w:szCs w:val="28"/>
        </w:rPr>
        <w:tab/>
        <w:t>}</w:t>
      </w:r>
    </w:p>
    <w:p w:rsidR="00041BD0" w:rsidRPr="00B120D9" w:rsidRDefault="00041BD0" w:rsidP="00B120D9">
      <w:pPr>
        <w:rPr>
          <w:sz w:val="28"/>
          <w:szCs w:val="28"/>
        </w:rPr>
      </w:pPr>
      <w:r w:rsidRPr="00B120D9">
        <w:rPr>
          <w:sz w:val="28"/>
          <w:szCs w:val="28"/>
        </w:rPr>
        <w:t>}</w:t>
      </w:r>
    </w:p>
    <w:p w:rsidR="00041BD0" w:rsidRPr="00B120D9" w:rsidRDefault="00041BD0" w:rsidP="00B120D9">
      <w:pPr>
        <w:rPr>
          <w:sz w:val="28"/>
          <w:szCs w:val="28"/>
        </w:rPr>
      </w:pPr>
    </w:p>
    <w:p w:rsidR="00041BD0" w:rsidRDefault="00041BD0" w:rsidP="00B120D9">
      <w:pPr>
        <w:jc w:val="center"/>
        <w:rPr>
          <w:sz w:val="28"/>
          <w:szCs w:val="28"/>
          <w:lang w:val="en-US"/>
        </w:rPr>
      </w:pPr>
      <w:r w:rsidRPr="00B120D9">
        <w:rPr>
          <w:noProof/>
          <w:sz w:val="28"/>
          <w:szCs w:val="28"/>
          <w:lang w:val="en-US"/>
        </w:rPr>
        <w:drawing>
          <wp:inline distT="0" distB="0" distL="0" distR="0" wp14:anchorId="3A6A13D3" wp14:editId="0F2571AD">
            <wp:extent cx="6299835" cy="1151255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902" w:rsidRPr="00B120D9" w:rsidRDefault="00253902" w:rsidP="0025390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– результат выполнения программы</w:t>
      </w:r>
    </w:p>
    <w:p w:rsidR="00253902" w:rsidRPr="00253902" w:rsidRDefault="00253902" w:rsidP="00B120D9">
      <w:pPr>
        <w:jc w:val="center"/>
        <w:rPr>
          <w:sz w:val="28"/>
          <w:szCs w:val="28"/>
        </w:rPr>
      </w:pPr>
    </w:p>
    <w:p w:rsidR="00041BD0" w:rsidRPr="00253902" w:rsidRDefault="00253902" w:rsidP="00253902">
      <w:pPr>
        <w:ind w:firstLine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од </w:t>
      </w:r>
      <w:r>
        <w:rPr>
          <w:sz w:val="28"/>
          <w:szCs w:val="28"/>
        </w:rPr>
        <w:t xml:space="preserve">третьего </w:t>
      </w:r>
      <w:r>
        <w:rPr>
          <w:sz w:val="28"/>
          <w:szCs w:val="28"/>
        </w:rPr>
        <w:t>задания:</w:t>
      </w:r>
    </w:p>
    <w:p w:rsidR="00253902" w:rsidRPr="00253902" w:rsidRDefault="00253902" w:rsidP="00B120D9">
      <w:pPr>
        <w:rPr>
          <w:sz w:val="28"/>
          <w:szCs w:val="28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package main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import "</w:t>
      </w:r>
      <w:proofErr w:type="spellStart"/>
      <w:r w:rsidRPr="00B120D9">
        <w:rPr>
          <w:sz w:val="28"/>
          <w:szCs w:val="28"/>
          <w:lang w:val="en-US"/>
        </w:rPr>
        <w:t>fmt</w:t>
      </w:r>
      <w:proofErr w:type="spellEnd"/>
      <w:r w:rsidRPr="00B120D9">
        <w:rPr>
          <w:sz w:val="28"/>
          <w:szCs w:val="28"/>
          <w:lang w:val="en-US"/>
        </w:rPr>
        <w:t>"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ain(</w:t>
      </w:r>
      <w:proofErr w:type="gramEnd"/>
      <w:r w:rsidRPr="00B120D9">
        <w:rPr>
          <w:sz w:val="28"/>
          <w:szCs w:val="28"/>
          <w:lang w:val="en-US"/>
        </w:rPr>
        <w:t>)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str string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lastRenderedPageBreak/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Scan</w:t>
      </w:r>
      <w:proofErr w:type="spellEnd"/>
      <w:proofErr w:type="gramEnd"/>
      <w:r w:rsidRPr="00B120D9">
        <w:rPr>
          <w:sz w:val="28"/>
          <w:szCs w:val="28"/>
          <w:lang w:val="en-US"/>
        </w:rPr>
        <w:t>(&amp;str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gramStart"/>
      <w:r w:rsidRPr="00B120D9">
        <w:rPr>
          <w:sz w:val="28"/>
          <w:szCs w:val="28"/>
          <w:lang w:val="en-US"/>
        </w:rPr>
        <w:t>max :</w:t>
      </w:r>
      <w:proofErr w:type="gramEnd"/>
      <w:r w:rsidRPr="00B120D9">
        <w:rPr>
          <w:sz w:val="28"/>
          <w:szCs w:val="28"/>
          <w:lang w:val="en-US"/>
        </w:rPr>
        <w:t>= 0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 xml:space="preserve">for _, </w:t>
      </w:r>
      <w:proofErr w:type="gramStart"/>
      <w:r w:rsidRPr="00B120D9">
        <w:rPr>
          <w:sz w:val="28"/>
          <w:szCs w:val="28"/>
          <w:lang w:val="en-US"/>
        </w:rPr>
        <w:t>digit :</w:t>
      </w:r>
      <w:proofErr w:type="gramEnd"/>
      <w:r w:rsidRPr="00B120D9">
        <w:rPr>
          <w:sz w:val="28"/>
          <w:szCs w:val="28"/>
          <w:lang w:val="en-US"/>
        </w:rPr>
        <w:t>= range str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gramStart"/>
      <w:r w:rsidRPr="00B120D9">
        <w:rPr>
          <w:sz w:val="28"/>
          <w:szCs w:val="28"/>
          <w:lang w:val="en-US"/>
        </w:rPr>
        <w:t>d :</w:t>
      </w:r>
      <w:proofErr w:type="gramEnd"/>
      <w:r w:rsidRPr="00B120D9">
        <w:rPr>
          <w:sz w:val="28"/>
          <w:szCs w:val="28"/>
          <w:lang w:val="en-US"/>
        </w:rPr>
        <w:t>= int(digit) - '0'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  <w:t>if d &gt; max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  <w:t>max = d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  <w:t>}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}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ln</w:t>
      </w:r>
      <w:proofErr w:type="spellEnd"/>
      <w:proofErr w:type="gramEnd"/>
      <w:r w:rsidRPr="00B120D9">
        <w:rPr>
          <w:sz w:val="28"/>
          <w:szCs w:val="28"/>
          <w:lang w:val="en-US"/>
        </w:rPr>
        <w:t>(max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}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Default="00041BD0" w:rsidP="00B120D9">
      <w:pPr>
        <w:jc w:val="center"/>
        <w:rPr>
          <w:sz w:val="28"/>
          <w:szCs w:val="28"/>
          <w:lang w:val="en-US"/>
        </w:rPr>
      </w:pPr>
      <w:r w:rsidRPr="00B120D9">
        <w:rPr>
          <w:noProof/>
          <w:sz w:val="28"/>
          <w:szCs w:val="28"/>
          <w:lang w:val="en-US"/>
        </w:rPr>
        <w:drawing>
          <wp:inline distT="0" distB="0" distL="0" distR="0" wp14:anchorId="2C117DA3" wp14:editId="3D7D1DEC">
            <wp:extent cx="2133898" cy="1038370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902" w:rsidRPr="00B120D9" w:rsidRDefault="00253902" w:rsidP="0025390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3</w:t>
      </w:r>
      <w:r>
        <w:rPr>
          <w:sz w:val="28"/>
          <w:szCs w:val="28"/>
        </w:rPr>
        <w:t xml:space="preserve"> – результат выполнения программы</w:t>
      </w:r>
    </w:p>
    <w:p w:rsidR="00041BD0" w:rsidRPr="00253902" w:rsidRDefault="00041BD0" w:rsidP="00B120D9">
      <w:pPr>
        <w:rPr>
          <w:sz w:val="28"/>
          <w:szCs w:val="28"/>
        </w:rPr>
      </w:pPr>
    </w:p>
    <w:p w:rsidR="00253902" w:rsidRPr="00B120D9" w:rsidRDefault="00253902" w:rsidP="00253902">
      <w:pPr>
        <w:ind w:firstLine="113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од </w:t>
      </w:r>
      <w:r>
        <w:rPr>
          <w:sz w:val="28"/>
          <w:szCs w:val="28"/>
        </w:rPr>
        <w:t>четвёртого</w:t>
      </w:r>
      <w:r>
        <w:rPr>
          <w:sz w:val="28"/>
          <w:szCs w:val="28"/>
        </w:rPr>
        <w:t xml:space="preserve"> задания:</w:t>
      </w:r>
    </w:p>
    <w:p w:rsidR="00041BD0" w:rsidRPr="00253902" w:rsidRDefault="00041BD0" w:rsidP="00B120D9">
      <w:pPr>
        <w:rPr>
          <w:sz w:val="28"/>
          <w:szCs w:val="28"/>
        </w:rPr>
      </w:pPr>
    </w:p>
    <w:p w:rsidR="00041BD0" w:rsidRPr="00253902" w:rsidRDefault="00041BD0" w:rsidP="00B120D9">
      <w:pPr>
        <w:rPr>
          <w:sz w:val="28"/>
          <w:szCs w:val="28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package main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import (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"</w:t>
      </w:r>
      <w:proofErr w:type="spellStart"/>
      <w:r w:rsidRPr="00B120D9">
        <w:rPr>
          <w:sz w:val="28"/>
          <w:szCs w:val="28"/>
          <w:lang w:val="en-US"/>
        </w:rPr>
        <w:t>fmt</w:t>
      </w:r>
      <w:proofErr w:type="spellEnd"/>
      <w:r w:rsidRPr="00B120D9">
        <w:rPr>
          <w:sz w:val="28"/>
          <w:szCs w:val="28"/>
          <w:lang w:val="en-US"/>
        </w:rPr>
        <w:t>"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ain(</w:t>
      </w:r>
      <w:proofErr w:type="gramEnd"/>
      <w:r w:rsidRPr="00B120D9">
        <w:rPr>
          <w:sz w:val="28"/>
          <w:szCs w:val="28"/>
          <w:lang w:val="en-US"/>
        </w:rPr>
        <w:t>)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str string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Scan</w:t>
      </w:r>
      <w:proofErr w:type="spellEnd"/>
      <w:proofErr w:type="gramEnd"/>
      <w:r w:rsidRPr="00B120D9">
        <w:rPr>
          <w:sz w:val="28"/>
          <w:szCs w:val="28"/>
          <w:lang w:val="en-US"/>
        </w:rPr>
        <w:t>(&amp;str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 xml:space="preserve">for _, </w:t>
      </w:r>
      <w:proofErr w:type="gramStart"/>
      <w:r w:rsidRPr="00B120D9">
        <w:rPr>
          <w:sz w:val="28"/>
          <w:szCs w:val="28"/>
          <w:lang w:val="en-US"/>
        </w:rPr>
        <w:t>digit :</w:t>
      </w:r>
      <w:proofErr w:type="gramEnd"/>
      <w:r w:rsidRPr="00B120D9">
        <w:rPr>
          <w:sz w:val="28"/>
          <w:szCs w:val="28"/>
          <w:lang w:val="en-US"/>
        </w:rPr>
        <w:t>= range str {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gramStart"/>
      <w:r w:rsidRPr="00B120D9">
        <w:rPr>
          <w:sz w:val="28"/>
          <w:szCs w:val="28"/>
          <w:lang w:val="en-US"/>
        </w:rPr>
        <w:t>d :</w:t>
      </w:r>
      <w:proofErr w:type="gramEnd"/>
      <w:r w:rsidRPr="00B120D9">
        <w:rPr>
          <w:sz w:val="28"/>
          <w:szCs w:val="28"/>
          <w:lang w:val="en-US"/>
        </w:rPr>
        <w:t>= int(digit) - '0'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f</w:t>
      </w:r>
      <w:proofErr w:type="spellEnd"/>
      <w:proofErr w:type="gramEnd"/>
      <w:r w:rsidRPr="00B120D9">
        <w:rPr>
          <w:sz w:val="28"/>
          <w:szCs w:val="28"/>
          <w:lang w:val="en-US"/>
        </w:rPr>
        <w:t>("%d", d*d)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}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}</w:t>
      </w: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Pr="00B120D9" w:rsidRDefault="00041BD0" w:rsidP="00B120D9">
      <w:pPr>
        <w:rPr>
          <w:sz w:val="28"/>
          <w:szCs w:val="28"/>
          <w:lang w:val="en-US"/>
        </w:rPr>
      </w:pPr>
    </w:p>
    <w:p w:rsidR="00041BD0" w:rsidRDefault="00041BD0" w:rsidP="00B120D9">
      <w:pPr>
        <w:jc w:val="center"/>
        <w:rPr>
          <w:sz w:val="28"/>
          <w:szCs w:val="28"/>
          <w:lang w:val="en-US"/>
        </w:rPr>
      </w:pPr>
      <w:r w:rsidRPr="00B120D9">
        <w:rPr>
          <w:noProof/>
          <w:sz w:val="28"/>
          <w:szCs w:val="28"/>
          <w:lang w:val="en-US"/>
        </w:rPr>
        <w:drawing>
          <wp:inline distT="0" distB="0" distL="0" distR="0" wp14:anchorId="57D4B8D9" wp14:editId="001BFA0A">
            <wp:extent cx="2152950" cy="110505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902" w:rsidRDefault="00253902" w:rsidP="0025390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4</w:t>
      </w:r>
      <w:r>
        <w:rPr>
          <w:sz w:val="28"/>
          <w:szCs w:val="28"/>
        </w:rPr>
        <w:t xml:space="preserve"> – результат выполнения программы</w:t>
      </w:r>
    </w:p>
    <w:p w:rsidR="00253902" w:rsidRPr="00B120D9" w:rsidRDefault="00253902" w:rsidP="00253902">
      <w:pPr>
        <w:ind w:firstLine="1134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Код </w:t>
      </w:r>
      <w:r>
        <w:rPr>
          <w:sz w:val="28"/>
          <w:szCs w:val="28"/>
        </w:rPr>
        <w:t>пятого</w:t>
      </w:r>
      <w:r>
        <w:rPr>
          <w:sz w:val="28"/>
          <w:szCs w:val="28"/>
        </w:rPr>
        <w:t xml:space="preserve"> задания:</w:t>
      </w:r>
    </w:p>
    <w:p w:rsidR="00B120D9" w:rsidRPr="00B120D9" w:rsidRDefault="00B120D9" w:rsidP="00B120D9">
      <w:pPr>
        <w:rPr>
          <w:sz w:val="28"/>
          <w:szCs w:val="28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package main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import (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"</w:t>
      </w:r>
      <w:proofErr w:type="spellStart"/>
      <w:r w:rsidRPr="00B120D9">
        <w:rPr>
          <w:sz w:val="28"/>
          <w:szCs w:val="28"/>
          <w:lang w:val="en-US"/>
        </w:rPr>
        <w:t>fmt</w:t>
      </w:r>
      <w:proofErr w:type="spellEnd"/>
      <w:r w:rsidRPr="00B120D9">
        <w:rPr>
          <w:sz w:val="28"/>
          <w:szCs w:val="28"/>
          <w:lang w:val="en-US"/>
        </w:rPr>
        <w:t>"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"math"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>)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(</w:t>
      </w:r>
      <w:proofErr w:type="gramEnd"/>
      <w:r w:rsidRPr="00B120D9">
        <w:rPr>
          <w:sz w:val="28"/>
          <w:szCs w:val="28"/>
          <w:lang w:val="en-US"/>
        </w:rPr>
        <w:t>p float64, v float64) float64{return p*v}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W(</w:t>
      </w:r>
      <w:proofErr w:type="gramEnd"/>
      <w:r w:rsidRPr="00B120D9">
        <w:rPr>
          <w:sz w:val="28"/>
          <w:szCs w:val="28"/>
          <w:lang w:val="en-US"/>
        </w:rPr>
        <w:t xml:space="preserve">k float64, p float64, v float64) float64{return </w:t>
      </w:r>
      <w:proofErr w:type="spellStart"/>
      <w:r w:rsidRPr="00B120D9">
        <w:rPr>
          <w:sz w:val="28"/>
          <w:szCs w:val="28"/>
          <w:lang w:val="en-US"/>
        </w:rPr>
        <w:t>math.Sqrt</w:t>
      </w:r>
      <w:proofErr w:type="spellEnd"/>
      <w:r w:rsidRPr="00B120D9">
        <w:rPr>
          <w:sz w:val="28"/>
          <w:szCs w:val="28"/>
          <w:lang w:val="en-US"/>
        </w:rPr>
        <w:t>(k/M(p, v))}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T(</w:t>
      </w:r>
      <w:proofErr w:type="gramEnd"/>
      <w:r w:rsidRPr="00B120D9">
        <w:rPr>
          <w:sz w:val="28"/>
          <w:szCs w:val="28"/>
          <w:lang w:val="en-US"/>
        </w:rPr>
        <w:t>k float64, p float64, v float64) float64{return 6/W(k, p, v)}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proofErr w:type="spellStart"/>
      <w:r w:rsidRPr="00B120D9">
        <w:rPr>
          <w:sz w:val="28"/>
          <w:szCs w:val="28"/>
          <w:lang w:val="en-US"/>
        </w:rPr>
        <w:t>func</w:t>
      </w:r>
      <w:proofErr w:type="spellEnd"/>
      <w:r w:rsidRPr="00B120D9">
        <w:rPr>
          <w:sz w:val="28"/>
          <w:szCs w:val="28"/>
          <w:lang w:val="en-US"/>
        </w:rPr>
        <w:t xml:space="preserve"> </w:t>
      </w:r>
      <w:proofErr w:type="gramStart"/>
      <w:r w:rsidRPr="00B120D9">
        <w:rPr>
          <w:sz w:val="28"/>
          <w:szCs w:val="28"/>
          <w:lang w:val="en-US"/>
        </w:rPr>
        <w:t>main(</w:t>
      </w:r>
      <w:proofErr w:type="gramEnd"/>
      <w:r w:rsidRPr="00B120D9">
        <w:rPr>
          <w:sz w:val="28"/>
          <w:szCs w:val="28"/>
          <w:lang w:val="en-US"/>
        </w:rPr>
        <w:t>) {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k float64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p float64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  <w:t>var v float64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Scanf</w:t>
      </w:r>
      <w:proofErr w:type="spellEnd"/>
      <w:proofErr w:type="gramEnd"/>
      <w:r w:rsidRPr="00B120D9">
        <w:rPr>
          <w:sz w:val="28"/>
          <w:szCs w:val="28"/>
          <w:lang w:val="en-US"/>
        </w:rPr>
        <w:t>("%f %f %f", &amp;k, &amp;p, &amp;v)</w:t>
      </w:r>
    </w:p>
    <w:p w:rsidR="00B120D9" w:rsidRPr="00B120D9" w:rsidRDefault="00B120D9" w:rsidP="00B120D9">
      <w:pPr>
        <w:rPr>
          <w:sz w:val="28"/>
          <w:szCs w:val="28"/>
          <w:lang w:val="en-US"/>
        </w:rPr>
      </w:pPr>
    </w:p>
    <w:p w:rsidR="00B120D9" w:rsidRPr="00B120D9" w:rsidRDefault="00B120D9" w:rsidP="00B120D9">
      <w:pPr>
        <w:rPr>
          <w:sz w:val="28"/>
          <w:szCs w:val="28"/>
          <w:lang w:val="en-US"/>
        </w:rPr>
      </w:pPr>
      <w:r w:rsidRPr="00B120D9">
        <w:rPr>
          <w:sz w:val="28"/>
          <w:szCs w:val="28"/>
          <w:lang w:val="en-US"/>
        </w:rPr>
        <w:tab/>
      </w:r>
      <w:proofErr w:type="spellStart"/>
      <w:proofErr w:type="gramStart"/>
      <w:r w:rsidRPr="00B120D9">
        <w:rPr>
          <w:sz w:val="28"/>
          <w:szCs w:val="28"/>
          <w:lang w:val="en-US"/>
        </w:rPr>
        <w:t>fmt.Print</w:t>
      </w:r>
      <w:proofErr w:type="spellEnd"/>
      <w:proofErr w:type="gramEnd"/>
      <w:r w:rsidRPr="00B120D9">
        <w:rPr>
          <w:sz w:val="28"/>
          <w:szCs w:val="28"/>
          <w:lang w:val="en-US"/>
        </w:rPr>
        <w:t>(T(k, p, v))</w:t>
      </w:r>
    </w:p>
    <w:p w:rsidR="00B120D9" w:rsidRPr="00B120D9" w:rsidRDefault="00B120D9" w:rsidP="00B120D9">
      <w:pPr>
        <w:rPr>
          <w:sz w:val="28"/>
          <w:szCs w:val="28"/>
        </w:rPr>
      </w:pPr>
      <w:r w:rsidRPr="00B120D9">
        <w:rPr>
          <w:sz w:val="28"/>
          <w:szCs w:val="28"/>
        </w:rPr>
        <w:t>}</w:t>
      </w:r>
    </w:p>
    <w:p w:rsidR="00B120D9" w:rsidRDefault="00B120D9" w:rsidP="00B120D9">
      <w:pPr>
        <w:jc w:val="center"/>
        <w:rPr>
          <w:b/>
          <w:sz w:val="28"/>
          <w:szCs w:val="28"/>
        </w:rPr>
      </w:pPr>
      <w:r w:rsidRPr="00B120D9">
        <w:rPr>
          <w:b/>
          <w:noProof/>
          <w:sz w:val="28"/>
          <w:szCs w:val="28"/>
        </w:rPr>
        <w:drawing>
          <wp:inline distT="0" distB="0" distL="0" distR="0" wp14:anchorId="034E5911" wp14:editId="0BB56BAA">
            <wp:extent cx="2248214" cy="12574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0D9" w:rsidRPr="00253902" w:rsidRDefault="00253902" w:rsidP="0025390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5</w:t>
      </w:r>
      <w:r>
        <w:rPr>
          <w:sz w:val="28"/>
          <w:szCs w:val="28"/>
        </w:rPr>
        <w:t xml:space="preserve"> – результат выполнения программы</w:t>
      </w:r>
    </w:p>
    <w:p w:rsidR="00253902" w:rsidRDefault="00FF5E86" w:rsidP="00545E4B">
      <w:pPr>
        <w:jc w:val="center"/>
        <w:rPr>
          <w:b/>
          <w:sz w:val="28"/>
          <w:szCs w:val="28"/>
        </w:rPr>
      </w:pPr>
      <w:r w:rsidRPr="00FF5E86">
        <w:rPr>
          <w:b/>
          <w:sz w:val="28"/>
          <w:szCs w:val="28"/>
        </w:rPr>
        <w:br/>
        <w:t>Заключение</w:t>
      </w:r>
    </w:p>
    <w:p w:rsidR="00253902" w:rsidRDefault="00253902" w:rsidP="00545E4B">
      <w:pPr>
        <w:jc w:val="center"/>
        <w:rPr>
          <w:b/>
          <w:sz w:val="28"/>
          <w:szCs w:val="28"/>
        </w:rPr>
      </w:pPr>
    </w:p>
    <w:p w:rsidR="00FF5E86" w:rsidRDefault="00253902" w:rsidP="00253902">
      <w:pPr>
        <w:ind w:firstLine="1134"/>
        <w:jc w:val="center"/>
        <w:rPr>
          <w:b/>
          <w:sz w:val="28"/>
          <w:szCs w:val="28"/>
        </w:rPr>
      </w:pPr>
      <w:r>
        <w:rPr>
          <w:sz w:val="28"/>
          <w:szCs w:val="28"/>
        </w:rPr>
        <w:t xml:space="preserve">В ходе работы была изучена и использована на практике работа </w:t>
      </w:r>
      <w:r>
        <w:rPr>
          <w:sz w:val="28"/>
          <w:szCs w:val="28"/>
          <w:lang w:val="en-US"/>
        </w:rPr>
        <w:t>Golang</w:t>
      </w:r>
      <w:r w:rsidRPr="00253902">
        <w:rPr>
          <w:sz w:val="28"/>
          <w:szCs w:val="28"/>
        </w:rPr>
        <w:t>.</w:t>
      </w:r>
      <w:r w:rsidR="00FF5E86" w:rsidRPr="00FF5E86">
        <w:rPr>
          <w:b/>
          <w:sz w:val="28"/>
          <w:szCs w:val="28"/>
        </w:rPr>
        <w:br/>
      </w:r>
      <w:r w:rsidR="00FF5E86" w:rsidRPr="00FF5E86">
        <w:rPr>
          <w:b/>
          <w:sz w:val="28"/>
          <w:szCs w:val="28"/>
        </w:rPr>
        <w:br/>
        <w:t>Источники</w:t>
      </w:r>
    </w:p>
    <w:p w:rsidR="00253902" w:rsidRDefault="00253902" w:rsidP="00253902">
      <w:pPr>
        <w:ind w:firstLine="1134"/>
        <w:jc w:val="center"/>
        <w:rPr>
          <w:b/>
          <w:sz w:val="28"/>
          <w:szCs w:val="28"/>
        </w:rPr>
      </w:pPr>
      <w:bookmarkStart w:id="0" w:name="_GoBack"/>
      <w:bookmarkEnd w:id="0"/>
    </w:p>
    <w:p w:rsidR="00253902" w:rsidRPr="00253902" w:rsidRDefault="00253902" w:rsidP="00253902">
      <w:pPr>
        <w:ind w:firstLine="1134"/>
        <w:jc w:val="both"/>
        <w:rPr>
          <w:sz w:val="28"/>
          <w:szCs w:val="28"/>
        </w:rPr>
      </w:pPr>
      <w:hyperlink r:id="rId14" w:history="1">
        <w:r w:rsidRPr="00253902">
          <w:rPr>
            <w:rStyle w:val="af2"/>
            <w:sz w:val="28"/>
            <w:szCs w:val="28"/>
          </w:rPr>
          <w:t>https://stepik.org/lesson/228258/step/1?unit=200791</w:t>
        </w:r>
      </w:hyperlink>
    </w:p>
    <w:sectPr w:rsidR="00253902" w:rsidRPr="00253902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48C2" w:rsidRDefault="00D948C2">
      <w:r>
        <w:separator/>
      </w:r>
    </w:p>
  </w:endnote>
  <w:endnote w:type="continuationSeparator" w:id="0">
    <w:p w:rsidR="00D948C2" w:rsidRDefault="00D94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48C2" w:rsidRDefault="00D948C2">
      <w:r>
        <w:separator/>
      </w:r>
    </w:p>
  </w:footnote>
  <w:footnote w:type="continuationSeparator" w:id="0">
    <w:p w:rsidR="00D948C2" w:rsidRDefault="00D94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360DFB"/>
    <w:multiLevelType w:val="hybridMultilevel"/>
    <w:tmpl w:val="06CC1D7C"/>
    <w:lvl w:ilvl="0" w:tplc="8B7EDA52">
      <w:start w:val="1"/>
      <w:numFmt w:val="decimal"/>
      <w:lvlText w:val="%1."/>
      <w:lvlJc w:val="left"/>
      <w:pPr>
        <w:ind w:left="163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355" w:hanging="360"/>
      </w:pPr>
    </w:lvl>
    <w:lvl w:ilvl="2" w:tplc="0419001B" w:tentative="1">
      <w:start w:val="1"/>
      <w:numFmt w:val="lowerRoman"/>
      <w:lvlText w:val="%3."/>
      <w:lvlJc w:val="right"/>
      <w:pPr>
        <w:ind w:left="3075" w:hanging="180"/>
      </w:pPr>
    </w:lvl>
    <w:lvl w:ilvl="3" w:tplc="0419000F" w:tentative="1">
      <w:start w:val="1"/>
      <w:numFmt w:val="decimal"/>
      <w:lvlText w:val="%4."/>
      <w:lvlJc w:val="left"/>
      <w:pPr>
        <w:ind w:left="3795" w:hanging="360"/>
      </w:pPr>
    </w:lvl>
    <w:lvl w:ilvl="4" w:tplc="04190019" w:tentative="1">
      <w:start w:val="1"/>
      <w:numFmt w:val="lowerLetter"/>
      <w:lvlText w:val="%5."/>
      <w:lvlJc w:val="left"/>
      <w:pPr>
        <w:ind w:left="4515" w:hanging="360"/>
      </w:pPr>
    </w:lvl>
    <w:lvl w:ilvl="5" w:tplc="0419001B" w:tentative="1">
      <w:start w:val="1"/>
      <w:numFmt w:val="lowerRoman"/>
      <w:lvlText w:val="%6."/>
      <w:lvlJc w:val="right"/>
      <w:pPr>
        <w:ind w:left="5235" w:hanging="180"/>
      </w:pPr>
    </w:lvl>
    <w:lvl w:ilvl="6" w:tplc="0419000F" w:tentative="1">
      <w:start w:val="1"/>
      <w:numFmt w:val="decimal"/>
      <w:lvlText w:val="%7."/>
      <w:lvlJc w:val="left"/>
      <w:pPr>
        <w:ind w:left="5955" w:hanging="360"/>
      </w:pPr>
    </w:lvl>
    <w:lvl w:ilvl="7" w:tplc="04190019" w:tentative="1">
      <w:start w:val="1"/>
      <w:numFmt w:val="lowerLetter"/>
      <w:lvlText w:val="%8."/>
      <w:lvlJc w:val="left"/>
      <w:pPr>
        <w:ind w:left="6675" w:hanging="360"/>
      </w:pPr>
    </w:lvl>
    <w:lvl w:ilvl="8" w:tplc="0419001B" w:tentative="1">
      <w:start w:val="1"/>
      <w:numFmt w:val="lowerRoman"/>
      <w:lvlText w:val="%9."/>
      <w:lvlJc w:val="right"/>
      <w:pPr>
        <w:ind w:left="739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1BD0"/>
    <w:rsid w:val="000447A8"/>
    <w:rsid w:val="000A3D06"/>
    <w:rsid w:val="001557C8"/>
    <w:rsid w:val="00197467"/>
    <w:rsid w:val="001C4CCA"/>
    <w:rsid w:val="00253902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120D9"/>
    <w:rsid w:val="00B70F37"/>
    <w:rsid w:val="00CB06D6"/>
    <w:rsid w:val="00CB4074"/>
    <w:rsid w:val="00D451E3"/>
    <w:rsid w:val="00D948C2"/>
    <w:rsid w:val="00D958CA"/>
    <w:rsid w:val="00DC0920"/>
    <w:rsid w:val="00E60AD0"/>
    <w:rsid w:val="00EA0A6F"/>
    <w:rsid w:val="00EB3384"/>
    <w:rsid w:val="00EF0A4A"/>
    <w:rsid w:val="00EF746F"/>
    <w:rsid w:val="00F05BB9"/>
    <w:rsid w:val="00FC3951"/>
    <w:rsid w:val="00FF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A18E2B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link w:val="10"/>
    <w:uiPriority w:val="9"/>
    <w:qFormat/>
    <w:rsid w:val="00FF5E8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FF5E86"/>
    <w:rPr>
      <w:b/>
      <w:bCs/>
      <w:kern w:val="36"/>
      <w:sz w:val="48"/>
      <w:szCs w:val="48"/>
    </w:rPr>
  </w:style>
  <w:style w:type="paragraph" w:styleId="af0">
    <w:name w:val="List Paragraph"/>
    <w:basedOn w:val="a"/>
    <w:uiPriority w:val="34"/>
    <w:qFormat/>
    <w:rsid w:val="00FF5E86"/>
    <w:pPr>
      <w:ind w:left="720"/>
      <w:contextualSpacing/>
    </w:pPr>
  </w:style>
  <w:style w:type="paragraph" w:styleId="af1">
    <w:name w:val="Normal (Web)"/>
    <w:basedOn w:val="a"/>
    <w:uiPriority w:val="99"/>
    <w:semiHidden/>
    <w:unhideWhenUsed/>
    <w:rsid w:val="00FF5E86"/>
    <w:pPr>
      <w:spacing w:before="100" w:beforeAutospacing="1" w:after="100" w:afterAutospacing="1"/>
    </w:pPr>
    <w:rPr>
      <w:sz w:val="24"/>
      <w:szCs w:val="24"/>
    </w:rPr>
  </w:style>
  <w:style w:type="character" w:styleId="af2">
    <w:name w:val="Hyperlink"/>
    <w:basedOn w:val="a0"/>
    <w:unhideWhenUsed/>
    <w:rsid w:val="00253902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2539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tepik.org/lesson/228258/step/1?unit=20079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AD6D9531-C923-4130-9BCE-B9E06BB9F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500</Words>
  <Characters>2856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Danya Muhin</cp:lastModifiedBy>
  <cp:revision>4</cp:revision>
  <dcterms:created xsi:type="dcterms:W3CDTF">2024-09-02T09:59:00Z</dcterms:created>
  <dcterms:modified xsi:type="dcterms:W3CDTF">2024-09-21T03:59:00Z</dcterms:modified>
</cp:coreProperties>
</file>